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13DB2" w14:textId="39C39843" w:rsidR="003A47CD" w:rsidRPr="00F337E3" w:rsidRDefault="00E94808" w:rsidP="00B91409">
      <w:pPr>
        <w:suppressLineNumbers/>
        <w:rPr>
          <w:b/>
          <w:bCs/>
          <w:color w:val="000000" w:themeColor="text1"/>
        </w:rPr>
      </w:pPr>
      <w:r>
        <w:rPr>
          <w:b/>
          <w:bCs/>
        </w:rPr>
        <w:t xml:space="preserve">Figure </w:t>
      </w:r>
      <w:r w:rsidR="008D3FAF">
        <w:rPr>
          <w:b/>
          <w:bCs/>
        </w:rPr>
        <w:t>2</w:t>
      </w:r>
      <w:r>
        <w:rPr>
          <w:b/>
          <w:bCs/>
        </w:rPr>
        <w:t xml:space="preserve">–source data 1: Summary statistics for Figure </w:t>
      </w:r>
      <w:r w:rsidR="006C6E0D">
        <w:rPr>
          <w:b/>
          <w:bCs/>
        </w:rPr>
        <w:t>2</w:t>
      </w:r>
    </w:p>
    <w:p w14:paraId="47520711" w14:textId="77777777" w:rsidR="00CE6848" w:rsidRPr="00F337E3" w:rsidRDefault="00CE6848" w:rsidP="00B91409">
      <w:pPr>
        <w:suppressLineNumbers/>
        <w:rPr>
          <w:b/>
          <w:bCs/>
          <w:color w:val="000000" w:themeColor="text1"/>
        </w:rPr>
      </w:pPr>
    </w:p>
    <w:tbl>
      <w:tblPr>
        <w:tblW w:w="5000" w:type="pct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90"/>
        <w:gridCol w:w="728"/>
        <w:gridCol w:w="803"/>
        <w:gridCol w:w="809"/>
        <w:gridCol w:w="895"/>
        <w:gridCol w:w="629"/>
        <w:gridCol w:w="717"/>
        <w:gridCol w:w="717"/>
        <w:gridCol w:w="814"/>
        <w:gridCol w:w="814"/>
        <w:gridCol w:w="811"/>
        <w:gridCol w:w="633"/>
      </w:tblGrid>
      <w:tr w:rsidR="00E654E5" w:rsidRPr="00F337E3" w14:paraId="40CBACD0" w14:textId="77777777" w:rsidTr="00E11620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55006662" w14:textId="7B927788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 w:rsidR="00831DB9" w:rsidRPr="00F337E3">
              <w:rPr>
                <w:b/>
                <w:bCs/>
                <w:sz w:val="16"/>
                <w:szCs w:val="16"/>
              </w:rPr>
              <w:t>2b</w:t>
            </w:r>
            <w:r w:rsidRPr="00F337E3">
              <w:rPr>
                <w:b/>
                <w:bCs/>
                <w:sz w:val="16"/>
                <w:szCs w:val="16"/>
              </w:rPr>
              <w:t xml:space="preserve">: </w:t>
            </w:r>
            <w:r w:rsidR="0010704E" w:rsidRPr="00F337E3">
              <w:rPr>
                <w:b/>
                <w:bCs/>
                <w:sz w:val="16"/>
                <w:szCs w:val="16"/>
              </w:rPr>
              <w:t>MEMBRANE CAPACITANCE (pF)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0B64A681" w14:textId="77777777" w:rsidR="00E2625D" w:rsidRPr="00F337E3" w:rsidRDefault="00E2625D" w:rsidP="00B91409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2F5461BB" w14:textId="77777777" w:rsidR="00E2625D" w:rsidRPr="00F337E3" w:rsidRDefault="00E2625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5336059E" w14:textId="77777777" w:rsidR="00E2625D" w:rsidRPr="00F337E3" w:rsidRDefault="00E2625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5A827190" w14:textId="77777777" w:rsidR="00E2625D" w:rsidRPr="00F337E3" w:rsidRDefault="00E2625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594B821E" w14:textId="77777777" w:rsidR="00E2625D" w:rsidRPr="00F337E3" w:rsidRDefault="00E2625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590F5B" w:rsidRPr="00F337E3" w14:paraId="5A9418D7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60B18153" w14:textId="77777777" w:rsidR="00E2625D" w:rsidRPr="00F337E3" w:rsidRDefault="00E2625D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14BB3E39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6E4EC7DA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EA68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0E8D7D" w14:textId="76767AB5" w:rsidR="00E2625D" w:rsidRPr="00F337E3" w:rsidRDefault="00794D9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="00E2625D"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0F570254" w14:textId="77777777" w:rsidR="00E2625D" w:rsidRPr="00F337E3" w:rsidRDefault="00E2625D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18010531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7A30F6DF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437BD38E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006FC2E2" w14:textId="06C86416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ested</w:t>
            </w:r>
            <w:r w:rsidR="0093585C" w:rsidRPr="00F337E3">
              <w:rPr>
                <w:b/>
                <w:bCs/>
                <w:sz w:val="16"/>
                <w:szCs w:val="16"/>
              </w:rPr>
              <w:t xml:space="preserve"> one-way</w:t>
            </w:r>
            <w:r w:rsidRPr="00F337E3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590F5B" w:rsidRPr="00F337E3" w14:paraId="73BCA2D8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89C78B" w14:textId="77777777" w:rsidR="00E2625D" w:rsidRPr="00F337E3" w:rsidRDefault="00E2625D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6B92A31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89455AC" w14:textId="77777777" w:rsidR="00E2625D" w:rsidRPr="00F337E3" w:rsidRDefault="00E2625D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75FFB" w14:textId="4BCB0BB9" w:rsidR="00E2625D" w:rsidRPr="00F337E3" w:rsidRDefault="00792E80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E2625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19F85F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5A4CB2" w14:textId="77777777" w:rsidR="00E2625D" w:rsidRPr="00F337E3" w:rsidRDefault="00E2625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273D2FFE" w14:textId="77777777" w:rsidR="00E2625D" w:rsidRPr="00F337E3" w:rsidRDefault="00E2625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7166E941" w14:textId="77777777" w:rsidR="00E2625D" w:rsidRPr="00F337E3" w:rsidRDefault="00E2625D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140F557B" w14:textId="77777777" w:rsidR="00E2625D" w:rsidRPr="00F337E3" w:rsidRDefault="00E2625D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2B4F14B2" w14:textId="77777777" w:rsidR="00E2625D" w:rsidRPr="00F337E3" w:rsidRDefault="00E2625D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13D9AF4F" w14:textId="77777777" w:rsidR="00E2625D" w:rsidRPr="00F337E3" w:rsidRDefault="00E2625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2127177C" w14:textId="77777777" w:rsidR="00E2625D" w:rsidRPr="00F337E3" w:rsidRDefault="00E2625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590F5B" w:rsidRPr="00F337E3" w14:paraId="5156F921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D490736" w14:textId="77777777" w:rsidR="00DA7A64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26C03E84" w14:textId="21163DAE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3BB8FBC" w14:textId="77777777" w:rsidR="00DA7A64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21.6</w:t>
            </w:r>
          </w:p>
          <w:p w14:paraId="382B2625" w14:textId="25A69C01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 ± 36.6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097F741" w14:textId="77777777" w:rsidR="00DA7A64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402.3 </w:t>
            </w:r>
          </w:p>
          <w:p w14:paraId="6A632B43" w14:textId="4D85C9B5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05.4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89520EE" w14:textId="77777777" w:rsidR="00DA7A64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62.4</w:t>
            </w:r>
          </w:p>
          <w:p w14:paraId="797F90AA" w14:textId="6C1D40B2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47.0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DDDB61B" w14:textId="005E5576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9.6, 2, 20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D9FF676" w14:textId="4EAE3B2D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6CBEDFBC" w14:textId="7FD68268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-130.8 ± 38.1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719A2B73" w14:textId="6B36099A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05.0 ± 69.4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4281DA3B" w14:textId="1AFB7B58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40.0 ± 142.5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0A9DE23A" w14:textId="6CF7E8DD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95.9 ± 109.2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65FC87E9" w14:textId="22756798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7.77, 3, 127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23F6E25E" w14:textId="516C47BC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590F5B" w:rsidRPr="00F337E3" w14:paraId="3A4CB18F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0A03DAF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1C1E" w14:textId="4E703EC0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297EC" w14:textId="5BDCEDDF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AF74D" w14:textId="6ADBDF53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B5E1225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2EB1917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702E66BD" w14:textId="263CDDDF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F284344" w14:textId="2E2F769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A9630B" w14:textId="0DBD0D90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B496095" w14:textId="1B62205E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90B07D3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737FF5E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11175BFD" w14:textId="77777777" w:rsidTr="004C76E5">
        <w:trPr>
          <w:trHeight w:val="233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B4490E5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761C9" w14:textId="551ABD5B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FF28" w14:textId="77613BD5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FA901" w14:textId="2CC728B1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0C359F7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015F20F7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39805B1A" w14:textId="438880F2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C33D735" w14:textId="146036C0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BD3B444" w14:textId="765BF182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B76E64" w14:textId="67B9252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F12DC6D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419F233B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0D9FB950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830AC50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F43C5" w14:textId="548D180A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3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793B7" w14:textId="095DFA5A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AA154" w14:textId="1A2BD6FC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5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4AC0928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76E7FDE6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3D044D80" w14:textId="755CD99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91E0588" w14:textId="5963D63C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FC73109" w14:textId="3DC706BE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7B0FF0F" w14:textId="0439E50B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C35C5A8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5EC8463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E654E5" w:rsidRPr="00F337E3" w14:paraId="0B735944" w14:textId="77777777" w:rsidTr="00DD40EE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4B62E6CB" w14:textId="3B980A0E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 w:rsidR="003A72D9" w:rsidRPr="00F337E3">
              <w:rPr>
                <w:b/>
                <w:bCs/>
                <w:sz w:val="16"/>
                <w:szCs w:val="16"/>
              </w:rPr>
              <w:t>2c</w:t>
            </w:r>
            <w:r w:rsidRPr="00F337E3">
              <w:rPr>
                <w:b/>
                <w:bCs/>
                <w:sz w:val="16"/>
                <w:szCs w:val="16"/>
              </w:rPr>
              <w:t>: MEMBRANE CONDUCTANCE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nS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2C3CCDAB" w14:textId="77777777" w:rsidR="0010704E" w:rsidRPr="00F337E3" w:rsidRDefault="0010704E" w:rsidP="00B91409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33AADD62" w14:textId="77777777" w:rsidR="0010704E" w:rsidRPr="00F337E3" w:rsidRDefault="0010704E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3CFBBE49" w14:textId="77777777" w:rsidR="0010704E" w:rsidRPr="00F337E3" w:rsidRDefault="0010704E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20BFCD83" w14:textId="77777777" w:rsidR="0010704E" w:rsidRPr="00F337E3" w:rsidRDefault="0010704E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793BF001" w14:textId="77777777" w:rsidR="0010704E" w:rsidRPr="00F337E3" w:rsidRDefault="0010704E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590F5B" w:rsidRPr="00F337E3" w14:paraId="2E57D1BD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633445C4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676555A7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3593E5A0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CEB91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45D53F" w14:textId="6C432F19" w:rsidR="0010704E" w:rsidRPr="00F337E3" w:rsidRDefault="00794D9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="0010704E"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1D1294E0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6CE617AF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52278B43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52165863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3E49C002" w14:textId="38870BC8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</w:t>
            </w:r>
            <w:r w:rsidR="0093585C" w:rsidRPr="00F337E3">
              <w:rPr>
                <w:b/>
                <w:bCs/>
                <w:sz w:val="16"/>
                <w:szCs w:val="16"/>
              </w:rPr>
              <w:t xml:space="preserve">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590F5B" w:rsidRPr="00F337E3" w14:paraId="19AA034F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15FE4C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38C9A41E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2AA9EC24" w14:textId="77777777" w:rsidR="0010704E" w:rsidRPr="00F337E3" w:rsidRDefault="0010704E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4E15E" w14:textId="1F844CE0" w:rsidR="0010704E" w:rsidRPr="00F337E3" w:rsidRDefault="00792E80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10704E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D6A725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D701AB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4C67E50C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48CAD4BA" w14:textId="77777777" w:rsidR="0010704E" w:rsidRPr="00F337E3" w:rsidRDefault="0010704E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284FB578" w14:textId="77777777" w:rsidR="0010704E" w:rsidRPr="00F337E3" w:rsidRDefault="0010704E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14F18487" w14:textId="77777777" w:rsidR="0010704E" w:rsidRPr="00F337E3" w:rsidRDefault="0010704E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1075F0E8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17A7C129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590F5B" w:rsidRPr="00F337E3" w14:paraId="1C4835B5" w14:textId="77777777" w:rsidTr="004C76E5">
        <w:trPr>
          <w:trHeight w:val="2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637B69F" w14:textId="77777777" w:rsidR="00D42B03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2A4DB721" w14:textId="074A3DF6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F5CD452" w14:textId="77777777" w:rsidR="00D42B03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0.6 </w:t>
            </w:r>
          </w:p>
          <w:p w14:paraId="02774722" w14:textId="5A8FF2A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3.8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61E262B" w14:textId="77777777" w:rsidR="00D42B03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0.1</w:t>
            </w:r>
          </w:p>
          <w:p w14:paraId="34F0842C" w14:textId="7DAB2419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.3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B1344F1" w14:textId="77777777" w:rsidR="00D42B03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23.7 </w:t>
            </w:r>
          </w:p>
          <w:p w14:paraId="0A0B54E5" w14:textId="2994C340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7.4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FC4958D" w14:textId="2192AE39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3.58, 2, 18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3AA438C" w14:textId="16404B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43C2AF40" w14:textId="77777777" w:rsidR="000041D2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8.0 </w:t>
            </w:r>
          </w:p>
          <w:p w14:paraId="15EE3F7B" w14:textId="5FB1D198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2.4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48816737" w14:textId="77777777" w:rsidR="000041D2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3.1 </w:t>
            </w:r>
          </w:p>
          <w:p w14:paraId="7006218E" w14:textId="1ECA0DD5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4.5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63070268" w14:textId="77777777" w:rsidR="000041D2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8.6 </w:t>
            </w:r>
          </w:p>
          <w:p w14:paraId="3642368E" w14:textId="276183B8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9.2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103B6C4D" w14:textId="77777777" w:rsidR="000041D2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3.8 </w:t>
            </w:r>
          </w:p>
          <w:p w14:paraId="2533A3B4" w14:textId="455CB292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4.1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491BFA1F" w14:textId="546609DB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7.83, 3, 2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515746E9" w14:textId="15E21C2C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590F5B" w:rsidRPr="00F337E3" w14:paraId="3A354685" w14:textId="77777777" w:rsidTr="004C76E5">
        <w:trPr>
          <w:trHeight w:val="64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9412B29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4218587" w14:textId="2D529F9D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50C90BE" w14:textId="1135391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0E1996E1" w14:textId="2913BE50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6BDDEA7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D1366E3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2C5EF17A" w14:textId="60ABE439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51629515" w14:textId="0CE8D7EB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4DFE3692" w14:textId="0A72CC4B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80671E" w14:textId="57BB91CE" w:rsidR="000041D2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500A8D6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155A09C3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203833FC" w14:textId="77777777" w:rsidTr="004C76E5">
        <w:trPr>
          <w:trHeight w:val="64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8DF3D80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7472188" w14:textId="36D0F1D6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EDE2391" w14:textId="3D42E0FA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4B073E41" w14:textId="0E5FC75C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FEC0F83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4E1C14DE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2659614A" w14:textId="1F55EF3C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DF62927" w14:textId="08B6F142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958BC4" w14:textId="043EBCF4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1FCCCC" w14:textId="35EEA2A4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42008BD8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2A01C03A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73D4D738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72F05E4" w14:textId="77777777" w:rsidR="0010704E" w:rsidRPr="00F337E3" w:rsidRDefault="0010704E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201D046" w14:textId="5DC9EC65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4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A9FDC1B" w14:textId="65EA518B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1CBC702" w14:textId="6A016C1E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0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119E7158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066EF9BD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6A6F870C" w14:textId="683138AE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7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39CCAD3" w14:textId="3176DAAF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11DD6F8" w14:textId="7BE5F8E8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CCCB86" w14:textId="29FA15A4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BA8AEF1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514C3688" w14:textId="77777777" w:rsidR="0010704E" w:rsidRPr="00F337E3" w:rsidRDefault="0010704E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E654E5" w:rsidRPr="00F337E3" w14:paraId="3BAA9DB5" w14:textId="77777777" w:rsidTr="00DD40EE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45BE8E79" w14:textId="5169B215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 w:rsidR="006345E4" w:rsidRPr="00F337E3">
              <w:rPr>
                <w:b/>
                <w:bCs/>
                <w:sz w:val="16"/>
                <w:szCs w:val="16"/>
              </w:rPr>
              <w:t>2</w:t>
            </w:r>
            <w:r w:rsidRPr="00F337E3">
              <w:rPr>
                <w:b/>
                <w:bCs/>
                <w:sz w:val="16"/>
                <w:szCs w:val="16"/>
              </w:rPr>
              <w:t>d: RMP (mV)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3A6C9E76" w14:textId="77777777" w:rsidR="00E7327D" w:rsidRPr="00F337E3" w:rsidRDefault="00E7327D" w:rsidP="00B91409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7407DAEC" w14:textId="77777777" w:rsidR="00E7327D" w:rsidRPr="00F337E3" w:rsidRDefault="00E7327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6C668991" w14:textId="77777777" w:rsidR="00E7327D" w:rsidRPr="00F337E3" w:rsidRDefault="00E7327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34B86701" w14:textId="77777777" w:rsidR="00E7327D" w:rsidRPr="00F337E3" w:rsidRDefault="00E7327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2154576C" w14:textId="77777777" w:rsidR="00E7327D" w:rsidRPr="00F337E3" w:rsidRDefault="00E7327D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590F5B" w:rsidRPr="00F337E3" w14:paraId="70B58320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1B70E992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55BD3E16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5803A6BC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64D9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C9978C" w14:textId="1384DFB0" w:rsidR="00E7327D" w:rsidRPr="00F337E3" w:rsidRDefault="00794D9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="00E7327D"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28C7B0F9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0FDD1581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2F8EAF8F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0FF1D58C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4B9A121B" w14:textId="053E1A23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ested</w:t>
            </w:r>
            <w:r w:rsidR="0093585C" w:rsidRPr="00F337E3">
              <w:rPr>
                <w:b/>
                <w:bCs/>
                <w:sz w:val="16"/>
                <w:szCs w:val="16"/>
              </w:rPr>
              <w:t xml:space="preserve"> one-way</w:t>
            </w:r>
            <w:r w:rsidRPr="00F337E3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590F5B" w:rsidRPr="00F337E3" w14:paraId="4AC3B51F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746359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52144FEE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04B4E60" w14:textId="77777777" w:rsidR="00E7327D" w:rsidRPr="00F337E3" w:rsidRDefault="00E7327D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0AAED1" w14:textId="7A88406A" w:rsidR="00E7327D" w:rsidRPr="00F337E3" w:rsidRDefault="00792E80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E7327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E137CD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26B64B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2F2C6125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549792B2" w14:textId="77777777" w:rsidR="00E7327D" w:rsidRPr="00F337E3" w:rsidRDefault="00E7327D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55E390BA" w14:textId="77777777" w:rsidR="00E7327D" w:rsidRPr="00F337E3" w:rsidRDefault="00E7327D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16341626" w14:textId="77777777" w:rsidR="00E7327D" w:rsidRPr="00F337E3" w:rsidRDefault="00E7327D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67427CD4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7CBBC6B9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590F5B" w:rsidRPr="00F337E3" w14:paraId="24E5DD89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AE75177" w14:textId="77777777" w:rsidR="00DD2E2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5108414D" w14:textId="0588C482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D7EE88C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-74.5</w:t>
            </w:r>
          </w:p>
          <w:p w14:paraId="44BDF50C" w14:textId="78AC06F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3.8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2F04820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69.0 </w:t>
            </w:r>
          </w:p>
          <w:p w14:paraId="466EB18A" w14:textId="7A943633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.1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A12A8B3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64.9 </w:t>
            </w:r>
          </w:p>
          <w:p w14:paraId="1F9DCF5B" w14:textId="770BC85E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.3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4288FD5" w14:textId="784121B9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.20, 2, 20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3229395" w14:textId="22709C3E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41A2AFEF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69.7 </w:t>
            </w:r>
          </w:p>
          <w:p w14:paraId="00846D43" w14:textId="49AE5FEC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.0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69F5D4D1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70.0 </w:t>
            </w:r>
          </w:p>
          <w:p w14:paraId="7360444E" w14:textId="19443D71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.3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25AAED63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67.6 </w:t>
            </w:r>
          </w:p>
          <w:p w14:paraId="4F29618B" w14:textId="192B1AAC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.3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23004AF2" w14:textId="77777777" w:rsidR="00F02FD4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64.7 </w:t>
            </w:r>
          </w:p>
          <w:p w14:paraId="018FE499" w14:textId="2961AB95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7.3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08415F8F" w14:textId="4E238B3E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.292, 3, 2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4EFB973D" w14:textId="09A8A594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142</w:t>
            </w:r>
          </w:p>
        </w:tc>
      </w:tr>
      <w:tr w:rsidR="00590F5B" w:rsidRPr="00F337E3" w14:paraId="17172BA4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1708ED0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38452" w14:textId="430F4E0F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37EC" w14:textId="4FD65EBB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63592" w14:textId="200400E5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861FDE6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125654EC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15049896" w14:textId="2FD211E3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C5E6478" w14:textId="3FF7535F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C412F59" w14:textId="3910E755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BC26EED" w14:textId="5F9F9780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D267535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676B3683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4529D9D7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EF1E334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3DAC" w14:textId="106C3DF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8CC06" w14:textId="2DC36965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22B" w14:textId="21F75A80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440CA1C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4964985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748F59BE" w14:textId="482541B9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8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A72B37A" w14:textId="2539BE41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D5C270F" w14:textId="69ACC492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3535F30" w14:textId="624022B3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0778E21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25944BBA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36EF7740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196DA94" w14:textId="77777777" w:rsidR="00E7327D" w:rsidRPr="00F337E3" w:rsidRDefault="00E7327D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C58ED" w14:textId="211C60C0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2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C4AFF" w14:textId="37882699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5FCBF" w14:textId="3F9156C9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34DD246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1B88ABB0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652F33C3" w14:textId="38633B02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2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EE19BDA" w14:textId="717B5C88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024D623" w14:textId="3B9429DE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037AB51" w14:textId="133E4BF9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1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2B441E2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8502D86" w14:textId="77777777" w:rsidR="00E7327D" w:rsidRPr="00F337E3" w:rsidRDefault="00E7327D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E654E5" w:rsidRPr="00F337E3" w14:paraId="3B2BC79D" w14:textId="77777777" w:rsidTr="00DD40EE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5747A9F0" w14:textId="2286E199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 w:rsidR="00257F14" w:rsidRPr="00F337E3">
              <w:rPr>
                <w:b/>
                <w:bCs/>
                <w:sz w:val="16"/>
                <w:szCs w:val="16"/>
              </w:rPr>
              <w:t>2f</w:t>
            </w:r>
            <w:r w:rsidRPr="00F337E3">
              <w:rPr>
                <w:b/>
                <w:bCs/>
                <w:sz w:val="16"/>
                <w:szCs w:val="16"/>
              </w:rPr>
              <w:t xml:space="preserve">: AP </w:t>
            </w:r>
            <w:r w:rsidR="002B11D9" w:rsidRPr="00F337E3">
              <w:rPr>
                <w:b/>
                <w:bCs/>
                <w:sz w:val="16"/>
                <w:szCs w:val="16"/>
              </w:rPr>
              <w:t>INPUT-OUTPUT CURVE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734F3D4B" w14:textId="77777777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41EF4FAC" w14:textId="7777777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14D042D8" w14:textId="7777777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14A10547" w14:textId="7777777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0054401A" w14:textId="7777777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953475" w:rsidRPr="00F337E3" w14:paraId="1006FD08" w14:textId="77777777" w:rsidTr="004C76E5">
        <w:trPr>
          <w:trHeight w:val="153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1995A549" w14:textId="77777777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 w:val="restar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29BD1" w14:textId="4C225CD8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o. of </w:t>
            </w:r>
            <w:r w:rsidR="00E9171E" w:rsidRPr="00F337E3">
              <w:rPr>
                <w:b/>
                <w:bCs/>
                <w:sz w:val="16"/>
                <w:szCs w:val="16"/>
              </w:rPr>
              <w:t>neurons</w:t>
            </w:r>
          </w:p>
        </w:tc>
        <w:tc>
          <w:tcPr>
            <w:tcW w:w="1675" w:type="pct"/>
            <w:gridSpan w:val="4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50608B" w14:textId="13CE499A" w:rsidR="00C96344" w:rsidRPr="00F337E3" w:rsidRDefault="00A70EF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00947025" w14:textId="77777777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 w:val="restar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599EDF08" w14:textId="5EFB10B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o. of </w:t>
            </w:r>
            <w:r w:rsidR="009A1849" w:rsidRPr="00F337E3">
              <w:rPr>
                <w:b/>
                <w:bCs/>
                <w:sz w:val="16"/>
                <w:szCs w:val="16"/>
              </w:rPr>
              <w:t>neurons</w:t>
            </w:r>
          </w:p>
        </w:tc>
        <w:tc>
          <w:tcPr>
            <w:tcW w:w="1641" w:type="pct"/>
            <w:gridSpan w:val="4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3EDF1A76" w14:textId="520E81AB" w:rsidR="00C96344" w:rsidRPr="00F337E3" w:rsidRDefault="00A70EF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</w:tr>
      <w:tr w:rsidR="00590F5B" w:rsidRPr="00F337E3" w14:paraId="112BE211" w14:textId="77777777" w:rsidTr="004C76E5">
        <w:trPr>
          <w:trHeight w:val="171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25DF6A" w14:textId="77777777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vMerge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8D89A" w14:textId="7777777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F9A3F6C" w14:textId="2217978F" w:rsidR="00C96344" w:rsidRPr="00F337E3" w:rsidRDefault="00A70EF9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ixed effects (type III)</w:t>
            </w:r>
          </w:p>
        </w:tc>
        <w:tc>
          <w:tcPr>
            <w:tcW w:w="910" w:type="pct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B7FE3E8" w14:textId="77777777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4572BAC" w14:textId="4F304413" w:rsidR="00C96344" w:rsidRPr="00F337E3" w:rsidRDefault="00C9634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4F335102" w14:textId="77777777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vMerge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7EB78660" w14:textId="77777777" w:rsidR="00C96344" w:rsidRPr="00F337E3" w:rsidRDefault="00C96344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35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61AB0A1B" w14:textId="4AA2CF14" w:rsidR="00C96344" w:rsidRPr="00F337E3" w:rsidRDefault="00A70EF9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ixed effects (type III)</w:t>
            </w:r>
          </w:p>
        </w:tc>
        <w:tc>
          <w:tcPr>
            <w:tcW w:w="868" w:type="pct"/>
            <w:gridSpan w:val="2"/>
            <w:tcBorders>
              <w:bottom w:val="single" w:sz="12" w:space="0" w:color="auto"/>
            </w:tcBorders>
            <w:vAlign w:val="bottom"/>
          </w:tcPr>
          <w:p w14:paraId="79AFAA1D" w14:textId="77777777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631E017C" w14:textId="4D686F75" w:rsidR="00C96344" w:rsidRPr="00F337E3" w:rsidRDefault="00C96344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</w:tr>
      <w:tr w:rsidR="00590F5B" w:rsidRPr="00F337E3" w14:paraId="1438FA13" w14:textId="77777777" w:rsidTr="004C76E5">
        <w:trPr>
          <w:trHeight w:val="90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B8C6EDB" w14:textId="77777777" w:rsidR="00A70EF9" w:rsidRPr="00F337E3" w:rsidRDefault="00A70EF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585A8BE" w14:textId="0BEDE305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6</w:t>
            </w:r>
          </w:p>
        </w:tc>
        <w:tc>
          <w:tcPr>
            <w:tcW w:w="42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3A74B0D" w14:textId="104901B5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urrent step</w:t>
            </w:r>
          </w:p>
        </w:tc>
        <w:tc>
          <w:tcPr>
            <w:tcW w:w="910" w:type="pct"/>
            <w:gridSpan w:val="2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3F71D3F" w14:textId="3F39CF99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20, 1657) = 263.4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5A29C676" w14:textId="0A69AC93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0FAF8F23" w14:textId="77777777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5D12E544" w14:textId="79686C5A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0</w:t>
            </w:r>
          </w:p>
        </w:tc>
        <w:tc>
          <w:tcPr>
            <w:tcW w:w="435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38F23A58" w14:textId="6C5A58F3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urrent step</w:t>
            </w:r>
          </w:p>
        </w:tc>
        <w:tc>
          <w:tcPr>
            <w:tcW w:w="868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3FB5173D" w14:textId="0F926F4D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20, 2579) = 600.7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21494DC3" w14:textId="34EBC62C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590F5B" w:rsidRPr="00F337E3" w14:paraId="4A7427F1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8DE6246" w14:textId="77777777" w:rsidR="00A70EF9" w:rsidRPr="00F337E3" w:rsidRDefault="00A70EF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66CFA30" w14:textId="062B3592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2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DC6C65A" w14:textId="52F35651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DB4260A" w14:textId="21C6D9A6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2, 83) = 39.60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3242214" w14:textId="46BEE968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3C3C27F1" w14:textId="77777777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AD517BF" w14:textId="34B4AFFF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BFCFA5E" w14:textId="3EC4654B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31DA4EB" w14:textId="2A550A16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3, 129) = 22.84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234C8AC3" w14:textId="5013CF09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590F5B" w:rsidRPr="00F337E3" w14:paraId="3DAAE1AB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52D35DF" w14:textId="46B7DC8B" w:rsidR="00A70EF9" w:rsidRPr="00F337E3" w:rsidRDefault="00792E80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A70EF9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2788661" w14:textId="33740D33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4C7ECF6" w14:textId="1ACC8B4D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urrent step x group</w:t>
            </w:r>
          </w:p>
        </w:tc>
        <w:tc>
          <w:tcPr>
            <w:tcW w:w="910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4DA7C45" w14:textId="7F6D257E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40, 1657) = 22.84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7CDE5A46" w14:textId="6EE7DEB4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793A2F54" w14:textId="77777777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836AC1E" w14:textId="1BDC3F7B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475C573" w14:textId="291B58DD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urrent step x group</w:t>
            </w:r>
          </w:p>
        </w:tc>
        <w:tc>
          <w:tcPr>
            <w:tcW w:w="868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524C2B6" w14:textId="79F59FCF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60, 2579) = 14.66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4E4EBCB9" w14:textId="39B94453" w:rsidR="00A70EF9" w:rsidRPr="00F337E3" w:rsidRDefault="00A70EF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590F5B" w:rsidRPr="00F337E3" w14:paraId="6F8B4FE4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62307FD3" w14:textId="77777777" w:rsidR="009A1849" w:rsidRPr="00F337E3" w:rsidRDefault="009A1849" w:rsidP="00B91409">
            <w:pPr>
              <w:suppressLineNumbers/>
              <w:rPr>
                <w:b/>
                <w:bCs/>
                <w:color w:val="0070C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9A4A7A0" w14:textId="77777777" w:rsidR="009A1849" w:rsidRPr="00F337E3" w:rsidRDefault="009A1849" w:rsidP="00B91409">
            <w:pPr>
              <w:suppressLineNumbers/>
              <w:rPr>
                <w:color w:val="0070C0"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noWrap/>
            <w:hideMark/>
          </w:tcPr>
          <w:p w14:paraId="3CBFAD7F" w14:textId="77777777" w:rsidR="009A1849" w:rsidRPr="00F337E3" w:rsidRDefault="009A1849" w:rsidP="00B91409">
            <w:pPr>
              <w:suppressLineNumbers/>
              <w:rPr>
                <w:color w:val="0070C0"/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206FAB18" w14:textId="77777777" w:rsidR="009A1849" w:rsidRPr="00F337E3" w:rsidRDefault="009A1849" w:rsidP="00B91409">
            <w:pPr>
              <w:suppressLineNumbers/>
              <w:rPr>
                <w:color w:val="0070C0"/>
                <w:sz w:val="16"/>
                <w:szCs w:val="16"/>
              </w:rPr>
            </w:pPr>
          </w:p>
        </w:tc>
        <w:tc>
          <w:tcPr>
            <w:tcW w:w="478" w:type="pct"/>
            <w:tcBorders>
              <w:top w:val="single" w:sz="4" w:space="0" w:color="000000"/>
            </w:tcBorders>
            <w:shd w:val="clear" w:color="auto" w:fill="auto"/>
            <w:noWrap/>
            <w:hideMark/>
          </w:tcPr>
          <w:p w14:paraId="770375E8" w14:textId="77777777" w:rsidR="009A1849" w:rsidRPr="00F337E3" w:rsidRDefault="009A1849" w:rsidP="00B91409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color w:val="0070C0"/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5ACF3C57" w14:textId="77777777" w:rsidR="009A1849" w:rsidRPr="00F337E3" w:rsidRDefault="009A184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</w:tcBorders>
          </w:tcPr>
          <w:p w14:paraId="5B4AC792" w14:textId="77777777" w:rsidR="009A1849" w:rsidRPr="00F337E3" w:rsidRDefault="009A184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383" w:type="pct"/>
            <w:tcBorders>
              <w:top w:val="single" w:sz="4" w:space="0" w:color="000000"/>
              <w:right w:val="single" w:sz="4" w:space="0" w:color="auto"/>
            </w:tcBorders>
          </w:tcPr>
          <w:p w14:paraId="5ED71071" w14:textId="3F7A1F27" w:rsidR="009A1849" w:rsidRPr="00F337E3" w:rsidRDefault="009A184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auto"/>
            </w:tcBorders>
          </w:tcPr>
          <w:p w14:paraId="7B9EA82C" w14:textId="77777777" w:rsidR="009A1849" w:rsidRPr="00F337E3" w:rsidRDefault="009A1849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4" w:space="0" w:color="000000"/>
            </w:tcBorders>
          </w:tcPr>
          <w:p w14:paraId="10A69A1F" w14:textId="77777777" w:rsidR="009A1849" w:rsidRPr="00F337E3" w:rsidRDefault="009A1849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3" w:type="pct"/>
            <w:tcBorders>
              <w:top w:val="single" w:sz="4" w:space="0" w:color="000000"/>
            </w:tcBorders>
          </w:tcPr>
          <w:p w14:paraId="62734DBC" w14:textId="77777777" w:rsidR="009A1849" w:rsidRPr="00F337E3" w:rsidRDefault="009A1849" w:rsidP="00B91409">
            <w:pPr>
              <w:suppressLineNumbers/>
              <w:rPr>
                <w:color w:val="0070C0"/>
                <w:sz w:val="16"/>
                <w:szCs w:val="16"/>
              </w:rPr>
            </w:pPr>
          </w:p>
        </w:tc>
        <w:tc>
          <w:tcPr>
            <w:tcW w:w="338" w:type="pct"/>
            <w:tcBorders>
              <w:top w:val="single" w:sz="4" w:space="0" w:color="000000"/>
            </w:tcBorders>
          </w:tcPr>
          <w:p w14:paraId="7C7A0128" w14:textId="77777777" w:rsidR="009A1849" w:rsidRPr="00F337E3" w:rsidRDefault="009A1849" w:rsidP="00B91409">
            <w:pPr>
              <w:suppressLineNumbers/>
              <w:rPr>
                <w:color w:val="0070C0"/>
                <w:sz w:val="16"/>
                <w:szCs w:val="16"/>
              </w:rPr>
            </w:pPr>
          </w:p>
        </w:tc>
      </w:tr>
      <w:tr w:rsidR="00E654E5" w:rsidRPr="00F337E3" w14:paraId="4D3963D0" w14:textId="77777777" w:rsidTr="008D3FAF">
        <w:trPr>
          <w:trHeight w:val="297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024A51DE" w14:textId="5356AB7A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 w:rsidR="005D472F" w:rsidRPr="00F337E3">
              <w:rPr>
                <w:b/>
                <w:bCs/>
                <w:sz w:val="16"/>
                <w:szCs w:val="16"/>
              </w:rPr>
              <w:t>2g</w:t>
            </w:r>
            <w:r w:rsidRPr="00F337E3">
              <w:rPr>
                <w:b/>
                <w:bCs/>
                <w:sz w:val="16"/>
                <w:szCs w:val="16"/>
              </w:rPr>
              <w:t xml:space="preserve">: </w:t>
            </w:r>
            <w:r w:rsidR="00B90D0B" w:rsidRPr="00F337E3">
              <w:rPr>
                <w:b/>
                <w:bCs/>
                <w:sz w:val="16"/>
                <w:szCs w:val="16"/>
              </w:rPr>
              <w:t>RHEBOBASE (</w:t>
            </w:r>
            <w:proofErr w:type="spellStart"/>
            <w:r w:rsidR="00B90D0B" w:rsidRPr="00F337E3">
              <w:rPr>
                <w:b/>
                <w:bCs/>
                <w:sz w:val="16"/>
                <w:szCs w:val="16"/>
              </w:rPr>
              <w:t>pA</w:t>
            </w:r>
            <w:proofErr w:type="spellEnd"/>
            <w:r w:rsidR="00B90D0B"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78335D54" w14:textId="77777777" w:rsidR="0062232C" w:rsidRPr="00F337E3" w:rsidRDefault="0062232C" w:rsidP="00B91409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65905BBF" w14:textId="77777777" w:rsidR="0062232C" w:rsidRPr="00F337E3" w:rsidRDefault="0062232C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6E1CA572" w14:textId="77777777" w:rsidR="0062232C" w:rsidRPr="00F337E3" w:rsidRDefault="0062232C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5C03F84E" w14:textId="77777777" w:rsidR="0062232C" w:rsidRPr="00F337E3" w:rsidRDefault="0062232C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1F59A5C6" w14:textId="77777777" w:rsidR="0062232C" w:rsidRPr="00F337E3" w:rsidRDefault="0062232C" w:rsidP="00B91409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590F5B" w:rsidRPr="00F337E3" w14:paraId="699AB233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2DB6F5F6" w14:textId="77777777" w:rsidR="0062232C" w:rsidRPr="00F337E3" w:rsidRDefault="0062232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5F069836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1B0A3227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2B02C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9D760E" w14:textId="1213D250" w:rsidR="0062232C" w:rsidRPr="00F337E3" w:rsidRDefault="00794D94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="0062232C"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73C6CA7A" w14:textId="77777777" w:rsidR="0062232C" w:rsidRPr="00F337E3" w:rsidRDefault="0062232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2C52B0E5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7B58FD5B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1FFC86CB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35CBE19A" w14:textId="7967E73A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</w:t>
            </w:r>
            <w:r w:rsidR="0093585C" w:rsidRPr="00F337E3">
              <w:rPr>
                <w:b/>
                <w:bCs/>
                <w:sz w:val="16"/>
                <w:szCs w:val="16"/>
              </w:rPr>
              <w:t xml:space="preserve">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590F5B" w:rsidRPr="00F337E3" w14:paraId="23D7DAF6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B345E3" w14:textId="77777777" w:rsidR="0062232C" w:rsidRPr="00F337E3" w:rsidRDefault="0062232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6E8CFCDD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31CD9D9A" w14:textId="77777777" w:rsidR="0062232C" w:rsidRPr="00F337E3" w:rsidRDefault="0062232C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3E567" w14:textId="5BC12022" w:rsidR="0062232C" w:rsidRPr="00F337E3" w:rsidRDefault="00792E80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62232C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246CB2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6ABF0F" w14:textId="77777777" w:rsidR="0062232C" w:rsidRPr="00F337E3" w:rsidRDefault="0062232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5E30667C" w14:textId="77777777" w:rsidR="0062232C" w:rsidRPr="00F337E3" w:rsidRDefault="0062232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01D87A31" w14:textId="77777777" w:rsidR="0062232C" w:rsidRPr="00F337E3" w:rsidRDefault="0062232C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68D466CA" w14:textId="77777777" w:rsidR="0062232C" w:rsidRPr="00F337E3" w:rsidRDefault="0062232C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37784E0B" w14:textId="77777777" w:rsidR="0062232C" w:rsidRPr="00F337E3" w:rsidRDefault="0062232C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1D56D3BD" w14:textId="77777777" w:rsidR="0062232C" w:rsidRPr="00F337E3" w:rsidRDefault="0062232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2705C809" w14:textId="77777777" w:rsidR="0062232C" w:rsidRPr="00F337E3" w:rsidRDefault="0062232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590F5B" w:rsidRPr="00F337E3" w14:paraId="764BC39A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E68CD5A" w14:textId="77777777" w:rsidR="00DD2E2D" w:rsidRPr="00F337E3" w:rsidRDefault="00741E65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ean</w:t>
            </w:r>
          </w:p>
          <w:p w14:paraId="2AF7D31B" w14:textId="059ABA7C" w:rsidR="00741E65" w:rsidRPr="00F337E3" w:rsidRDefault="00741E65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84CE" w14:textId="77777777" w:rsidR="00DD2E2D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544.4 </w:t>
            </w:r>
          </w:p>
          <w:p w14:paraId="006A6E15" w14:textId="3F42B7FF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225.3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6692B" w14:textId="66AE7D6F" w:rsidR="00DD2E2D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56</w:t>
            </w:r>
            <w:r w:rsidR="00DD2E2D" w:rsidRPr="00F337E3">
              <w:rPr>
                <w:sz w:val="16"/>
                <w:szCs w:val="16"/>
              </w:rPr>
              <w:t>.0</w:t>
            </w:r>
            <w:r w:rsidRPr="00F337E3">
              <w:rPr>
                <w:sz w:val="16"/>
                <w:szCs w:val="16"/>
              </w:rPr>
              <w:t xml:space="preserve"> </w:t>
            </w:r>
          </w:p>
          <w:p w14:paraId="0E0DC2BF" w14:textId="1BF0D0C9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634.6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B75DC" w14:textId="0BC7936C" w:rsidR="00DD2E2D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422</w:t>
            </w:r>
            <w:r w:rsidR="00DD2E2D" w:rsidRPr="00F337E3">
              <w:rPr>
                <w:sz w:val="16"/>
                <w:szCs w:val="16"/>
              </w:rPr>
              <w:t>.0</w:t>
            </w:r>
            <w:r w:rsidRPr="00F337E3">
              <w:rPr>
                <w:sz w:val="16"/>
                <w:szCs w:val="16"/>
              </w:rPr>
              <w:t xml:space="preserve"> </w:t>
            </w:r>
          </w:p>
          <w:p w14:paraId="40F4C5D2" w14:textId="3F7D484D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624.2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955E39E" w14:textId="24F1BE5B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6.74, 2, 77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F09E9C8" w14:textId="1E30CFE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739FD16C" w14:textId="77777777" w:rsidR="005B10FA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484.4 </w:t>
            </w:r>
          </w:p>
          <w:p w14:paraId="7A5A7F22" w14:textId="73648DC6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80.1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7E90C565" w14:textId="77777777" w:rsidR="005B10FA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737.3 </w:t>
            </w:r>
          </w:p>
          <w:p w14:paraId="7CCC479D" w14:textId="55321D09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315.2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5F583573" w14:textId="56A6E8DF" w:rsidR="005B10FA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71</w:t>
            </w:r>
            <w:r w:rsidR="005B10FA" w:rsidRPr="00F337E3">
              <w:rPr>
                <w:sz w:val="16"/>
                <w:szCs w:val="16"/>
              </w:rPr>
              <w:t>.0</w:t>
            </w:r>
            <w:r w:rsidRPr="00F337E3">
              <w:rPr>
                <w:sz w:val="16"/>
                <w:szCs w:val="16"/>
              </w:rPr>
              <w:t xml:space="preserve"> </w:t>
            </w:r>
          </w:p>
          <w:p w14:paraId="43E45370" w14:textId="12F1BFCF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503.5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74224B17" w14:textId="77777777" w:rsidR="005B10FA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935.7</w:t>
            </w:r>
          </w:p>
          <w:p w14:paraId="2961BDD7" w14:textId="56076108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 ± 444.4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25BCA5E4" w14:textId="4F33C5B5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6.84, 3, 2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5134EBED" w14:textId="4D565CA1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</w:tr>
      <w:tr w:rsidR="00590F5B" w:rsidRPr="00F337E3" w14:paraId="62CC051E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39BE959" w14:textId="77777777" w:rsidR="00741E65" w:rsidRPr="00F337E3" w:rsidRDefault="00741E65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3E5A8" w14:textId="038A8F9C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2E34" w14:textId="1771A3BF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F685D" w14:textId="0659F00C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A33B226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7C4600BE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249767EB" w14:textId="28A8BADC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5F7A759D" w14:textId="068ADC1A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77FF00AB" w14:textId="303A7A6D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C98AE6" w14:textId="5A4E701E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AE246E3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45C6482F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1F2E431E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7ED4C21" w14:textId="77777777" w:rsidR="00741E65" w:rsidRPr="00F337E3" w:rsidRDefault="00741E65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6DF8" w14:textId="088E7CA0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B714" w14:textId="5764D10C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7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5815D" w14:textId="17B95A9E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5409371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49653AE7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4B919CA3" w14:textId="63A3CE24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2C33088F" w14:textId="058BAC75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3CDC2CA4" w14:textId="3E1D2F4A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5A96F7C" w14:textId="60C375E8" w:rsidR="00741E65" w:rsidRPr="00F337E3" w:rsidRDefault="00440AC7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</w:t>
            </w:r>
            <w:r w:rsidR="00741E65" w:rsidRPr="00F337E3">
              <w:rPr>
                <w:sz w:val="16"/>
                <w:szCs w:val="16"/>
              </w:rPr>
              <w:t>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026D512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5CC8D207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590F5B" w:rsidRPr="00F337E3" w14:paraId="2C77EA74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CD190F1" w14:textId="77777777" w:rsidR="00741E65" w:rsidRPr="00F337E3" w:rsidRDefault="00741E65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24C7D" w14:textId="7AB337A6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2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1035" w14:textId="4548E96C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38EF5" w14:textId="572CE9F1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4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1F200E58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BD3086F" w14:textId="7777777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59F74238" w14:textId="2D9CADC5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7DB44B83" w14:textId="51EA845E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08C1D362" w14:textId="6472ADED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D71492" w14:textId="45059ED7" w:rsidR="00741E65" w:rsidRPr="00F337E3" w:rsidRDefault="00741E65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C3CE0D4" w14:textId="77777777" w:rsidR="00741E65" w:rsidRPr="00F337E3" w:rsidRDefault="00741E65" w:rsidP="00B91409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color w:val="0070C0"/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68A2344" w14:textId="77777777" w:rsidR="00741E65" w:rsidRPr="00F337E3" w:rsidRDefault="00741E65" w:rsidP="00B91409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color w:val="0070C0"/>
                <w:sz w:val="16"/>
                <w:szCs w:val="16"/>
              </w:rPr>
              <w:t> </w:t>
            </w:r>
          </w:p>
        </w:tc>
      </w:tr>
      <w:tr w:rsidR="00F27F2D" w:rsidRPr="00F337E3" w14:paraId="3CC814AF" w14:textId="77777777" w:rsidTr="008D3FAF">
        <w:trPr>
          <w:trHeight w:val="350"/>
        </w:trPr>
        <w:tc>
          <w:tcPr>
            <w:tcW w:w="5000" w:type="pct"/>
            <w:gridSpan w:val="12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10B2F75B" w14:textId="0AA3CE25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b/>
                <w:bCs/>
              </w:rPr>
              <w:lastRenderedPageBreak/>
              <w:br w:type="page"/>
            </w:r>
            <w:r w:rsidRPr="00F337E3">
              <w:rPr>
                <w:b/>
                <w:bCs/>
                <w:sz w:val="16"/>
                <w:szCs w:val="16"/>
              </w:rPr>
              <w:t>Fig. 2h: 1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st</w:t>
            </w:r>
            <w:r w:rsidRPr="00F337E3">
              <w:rPr>
                <w:b/>
                <w:bCs/>
                <w:sz w:val="16"/>
                <w:szCs w:val="16"/>
              </w:rPr>
              <w:t xml:space="preserve"> ISI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ms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</w:tr>
      <w:tr w:rsidR="00F27F2D" w:rsidRPr="00F337E3" w14:paraId="57050069" w14:textId="77777777" w:rsidTr="00F27F2D">
        <w:trPr>
          <w:trHeight w:val="77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</w:tcPr>
          <w:p w14:paraId="3AB86F3A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</w:tcPr>
          <w:p w14:paraId="508FE15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</w:tcPr>
          <w:p w14:paraId="3AC53F5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1CD4C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</w:tcPr>
          <w:p w14:paraId="0297EBE6" w14:textId="11299E6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000000"/>
            </w:tcBorders>
            <w:vAlign w:val="bottom"/>
          </w:tcPr>
          <w:p w14:paraId="1941876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01F48B1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1D8971F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right w:val="single" w:sz="4" w:space="0" w:color="auto"/>
            </w:tcBorders>
            <w:vAlign w:val="bottom"/>
          </w:tcPr>
          <w:p w14:paraId="3CE6AEF6" w14:textId="4B9ABAF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8D2D8BF" w14:textId="0A0364DC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4BD21F3B" w14:textId="77777777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</w:p>
        </w:tc>
      </w:tr>
      <w:tr w:rsidR="00F27F2D" w:rsidRPr="00F337E3" w14:paraId="73D25A5E" w14:textId="77777777" w:rsidTr="00E7539F">
        <w:trPr>
          <w:trHeight w:val="77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422FB02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3A864474" w14:textId="3B7CDD6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4BFCE005" w14:textId="4046E6D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2AFD67" w14:textId="196857BE" w:rsidR="00F27F2D" w:rsidRPr="00F337E3" w:rsidRDefault="00792E80" w:rsidP="00F27F2D">
            <w:pPr>
              <w:suppressLineNumbers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6F482D3C" w14:textId="24FF1B4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EFC4850" w14:textId="69C55BF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6F6F0618" w14:textId="5365D3E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1149A92D" w14:textId="047FB94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51EBF0E6" w14:textId="32F2FF7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63858151" w14:textId="2F3FD7B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13BEF17F" w14:textId="3F44677E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1F434C49" w14:textId="3E4333F3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395261B6" w14:textId="77777777" w:rsidTr="00BE4569">
        <w:trPr>
          <w:trHeight w:val="77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</w:tcPr>
          <w:p w14:paraId="332CCFB0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ean</w:t>
            </w:r>
          </w:p>
          <w:p w14:paraId="784931EA" w14:textId="592867AE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2B0CD751" w14:textId="4F279934" w:rsidR="00F27F2D" w:rsidRPr="00F337E3" w:rsidRDefault="00B74B4E" w:rsidP="00B74B4E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5.9</w:t>
            </w:r>
            <w:r w:rsidR="00F27F2D" w:rsidRPr="00F337E3">
              <w:rPr>
                <w:sz w:val="16"/>
                <w:szCs w:val="16"/>
              </w:rPr>
              <w:t xml:space="preserve"> ± </w:t>
            </w:r>
            <w:r w:rsidRPr="00F337E3">
              <w:rPr>
                <w:sz w:val="16"/>
                <w:szCs w:val="16"/>
              </w:rPr>
              <w:t>6.4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26AD1B44" w14:textId="40DD2500" w:rsidR="00F27F2D" w:rsidRPr="00F337E3" w:rsidRDefault="00B74B4E" w:rsidP="00B74B4E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28.7 </w:t>
            </w:r>
            <w:r w:rsidR="00F27F2D" w:rsidRPr="00F337E3">
              <w:rPr>
                <w:sz w:val="16"/>
                <w:szCs w:val="16"/>
              </w:rPr>
              <w:t>±</w:t>
            </w:r>
            <w:r w:rsidRPr="00F337E3">
              <w:rPr>
                <w:sz w:val="16"/>
                <w:szCs w:val="16"/>
              </w:rPr>
              <w:t xml:space="preserve"> 9.8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BB533" w14:textId="4F7CE56F" w:rsidR="00F27F2D" w:rsidRPr="00F337E3" w:rsidRDefault="00B74B4E" w:rsidP="00B74B4E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24.3 </w:t>
            </w:r>
            <w:r w:rsidR="00F27F2D" w:rsidRPr="00F337E3">
              <w:rPr>
                <w:sz w:val="16"/>
                <w:szCs w:val="16"/>
              </w:rPr>
              <w:t>±</w:t>
            </w:r>
            <w:r w:rsidRPr="00F337E3">
              <w:rPr>
                <w:sz w:val="16"/>
                <w:szCs w:val="16"/>
              </w:rPr>
              <w:t xml:space="preserve"> 10.8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286359E5" w14:textId="18A61B8D" w:rsidR="00F27F2D" w:rsidRPr="00F337E3" w:rsidRDefault="00B74B4E" w:rsidP="00B74B4E">
            <w:pPr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9.386, 2, 18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67C5D0B" w14:textId="49FFFC56" w:rsidR="00F27F2D" w:rsidRPr="00F337E3" w:rsidRDefault="00B74B4E" w:rsidP="00B74B4E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16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  <w:vAlign w:val="center"/>
          </w:tcPr>
          <w:p w14:paraId="6C0A20F9" w14:textId="6055B17E" w:rsidR="00F27F2D" w:rsidRPr="00F337E3" w:rsidRDefault="00BE4569" w:rsidP="00BE456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5.5 </w:t>
            </w:r>
            <w:r w:rsidR="00F27F2D" w:rsidRPr="00F337E3">
              <w:rPr>
                <w:sz w:val="16"/>
                <w:szCs w:val="16"/>
              </w:rPr>
              <w:t xml:space="preserve">± </w:t>
            </w:r>
            <w:r w:rsidRPr="00F337E3">
              <w:rPr>
                <w:sz w:val="16"/>
                <w:szCs w:val="16"/>
              </w:rPr>
              <w:t>7.0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B9FD037" w14:textId="15EFF44F" w:rsidR="00F27F2D" w:rsidRPr="00F337E3" w:rsidRDefault="00BE4569" w:rsidP="00BE456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22.7 </w:t>
            </w:r>
            <w:r w:rsidR="00F27F2D" w:rsidRPr="00F337E3">
              <w:rPr>
                <w:sz w:val="16"/>
                <w:szCs w:val="16"/>
              </w:rPr>
              <w:t xml:space="preserve">± </w:t>
            </w:r>
            <w:r w:rsidRPr="00F337E3">
              <w:rPr>
                <w:sz w:val="16"/>
                <w:szCs w:val="16"/>
              </w:rPr>
              <w:t>9.1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1D03AD37" w14:textId="62A57D03" w:rsidR="00F27F2D" w:rsidRPr="00F337E3" w:rsidRDefault="00BE4569" w:rsidP="00BE456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2.2 </w:t>
            </w:r>
            <w:r w:rsidR="00F27F2D" w:rsidRPr="00F337E3">
              <w:rPr>
                <w:sz w:val="16"/>
                <w:szCs w:val="16"/>
              </w:rPr>
              <w:t>±</w:t>
            </w:r>
            <w:r w:rsidRPr="00F337E3">
              <w:rPr>
                <w:sz w:val="16"/>
                <w:szCs w:val="16"/>
              </w:rPr>
              <w:t xml:space="preserve"> 8.0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118EBA7" w14:textId="60B6F0D6" w:rsidR="00F27F2D" w:rsidRPr="00F337E3" w:rsidRDefault="00BE4569" w:rsidP="00BE456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23.1 </w:t>
            </w:r>
            <w:r w:rsidR="00F27F2D" w:rsidRPr="00F337E3">
              <w:rPr>
                <w:sz w:val="16"/>
                <w:szCs w:val="16"/>
              </w:rPr>
              <w:t>±</w:t>
            </w:r>
            <w:r w:rsidRPr="00F337E3">
              <w:rPr>
                <w:sz w:val="16"/>
                <w:szCs w:val="16"/>
              </w:rPr>
              <w:t xml:space="preserve"> 10.3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14:paraId="241522E3" w14:textId="578A9517" w:rsidR="00F27F2D" w:rsidRPr="00F337E3" w:rsidRDefault="00BE4569" w:rsidP="00BE4569">
            <w:pPr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.105, 3, 24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9E8214D" w14:textId="23D6055B" w:rsidR="00F27F2D" w:rsidRPr="00F337E3" w:rsidRDefault="00BE4569" w:rsidP="00BE456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7</w:t>
            </w:r>
          </w:p>
        </w:tc>
      </w:tr>
      <w:tr w:rsidR="00F27F2D" w:rsidRPr="00F337E3" w14:paraId="5A3808EB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50AB493B" w14:textId="04702198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562534C6" w14:textId="34B383E1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9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6C666FB0" w14:textId="087C1B9E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79206" w14:textId="4A8FC6DC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5909B6FC" w14:textId="50DF2074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</w:tcPr>
          <w:p w14:paraId="64BDD456" w14:textId="1AECEA12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6187CB92" w14:textId="0DDC658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31998232" w14:textId="5B30576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6924900E" w14:textId="037E6D17" w:rsidR="00F27F2D" w:rsidRPr="00F337E3" w:rsidRDefault="00BE4569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AB74566" w14:textId="4B340CF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3EE2B81" w14:textId="26E312CA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0307B85A" w14:textId="705490CB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</w:tr>
      <w:tr w:rsidR="00F27F2D" w:rsidRPr="00F337E3" w14:paraId="7C317DF9" w14:textId="77777777" w:rsidTr="00F27F2D">
        <w:trPr>
          <w:trHeight w:val="70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64A9514E" w14:textId="7743AB89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4EA0FFF1" w14:textId="1636D960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</w:t>
            </w:r>
            <w:r w:rsidR="00BE4569" w:rsidRPr="00F337E3">
              <w:rPr>
                <w:sz w:val="16"/>
                <w:szCs w:val="16"/>
              </w:rPr>
              <w:t>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11879BE4" w14:textId="52BC47DD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</w:t>
            </w:r>
            <w:r w:rsidR="00BE4569" w:rsidRPr="00F337E3">
              <w:rPr>
                <w:sz w:val="16"/>
                <w:szCs w:val="16"/>
              </w:rPr>
              <w:t>4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43D6B" w14:textId="105902E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7864DF33" w14:textId="41D09109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</w:tcPr>
          <w:p w14:paraId="50D3A39C" w14:textId="7958E68D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623869B7" w14:textId="3F142913" w:rsidR="00F27F2D" w:rsidRPr="00F337E3" w:rsidRDefault="00BE4569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293C8DB7" w14:textId="41EE7D0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13155F1A" w14:textId="77707816" w:rsidR="00F27F2D" w:rsidRPr="00F337E3" w:rsidRDefault="00BE4569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-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5EE3612" w14:textId="4663DE61" w:rsidR="00F27F2D" w:rsidRPr="00F337E3" w:rsidRDefault="00BE4569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-4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E9D3146" w14:textId="3A9A78E2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3F781103" w14:textId="531C3843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</w:tr>
      <w:tr w:rsidR="00F27F2D" w:rsidRPr="00F337E3" w14:paraId="5E9CFF0F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D1C42B1" w14:textId="7CA74B16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6037350C" w14:textId="31DE4097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</w:tcPr>
          <w:p w14:paraId="40FB08C4" w14:textId="1CD72C0E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6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C2742" w14:textId="27CE1E03" w:rsidR="00F27F2D" w:rsidRPr="00F337E3" w:rsidRDefault="00B74B4E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0CB09F0" w14:textId="3020C693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</w:tcPr>
          <w:p w14:paraId="5848F282" w14:textId="746EC62C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018C5985" w14:textId="58B57ED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0052F333" w14:textId="45CFFDD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0948A1A1" w14:textId="61F887C3" w:rsidR="00F27F2D" w:rsidRPr="00F337E3" w:rsidRDefault="00BE4569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8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26D6202" w14:textId="138FF653" w:rsidR="00F27F2D" w:rsidRPr="00F337E3" w:rsidRDefault="00BE4569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3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955C3DC" w14:textId="6D3E09ED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6A47C6A8" w14:textId="000FA9FC" w:rsidR="00F27F2D" w:rsidRPr="00F337E3" w:rsidRDefault="00F27F2D" w:rsidP="00F27F2D">
            <w:pPr>
              <w:suppressLineNumbers/>
              <w:rPr>
                <w:color w:val="FF0000"/>
                <w:sz w:val="16"/>
                <w:szCs w:val="16"/>
              </w:rPr>
            </w:pPr>
            <w:r w:rsidRPr="00F337E3">
              <w:rPr>
                <w:color w:val="FF0000"/>
                <w:sz w:val="16"/>
                <w:szCs w:val="16"/>
              </w:rPr>
              <w:t> </w:t>
            </w:r>
          </w:p>
        </w:tc>
      </w:tr>
      <w:tr w:rsidR="00F27F2D" w:rsidRPr="00F337E3" w14:paraId="12CCD32F" w14:textId="77777777" w:rsidTr="00DD40EE">
        <w:trPr>
          <w:trHeight w:val="340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0F6A3CA2" w14:textId="28A661E4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 xml:space="preserve">Fig. 2i: AP THRESHOLD (mV) 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79A4DA2E" w14:textId="77777777" w:rsidR="00F27F2D" w:rsidRPr="00F337E3" w:rsidRDefault="00F27F2D" w:rsidP="00F27F2D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445313EB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422FE5EE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4294A0D8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5AEB5FF3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F27F2D" w:rsidRPr="00F337E3" w14:paraId="6B9D58C4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56CE66B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4748A1D3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4874FFD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629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DE67B8" w14:textId="1F630B5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263DB30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280A857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36AFD3B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125AF6D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46BD6A21" w14:textId="221E898B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F27F2D" w:rsidRPr="00F337E3" w14:paraId="6953DEAF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633CC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020905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C4F1E58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4BF8A7" w14:textId="7CD507DD" w:rsidR="00F27F2D" w:rsidRPr="00F337E3" w:rsidRDefault="00792E80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8EDA9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65788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65CC9A9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7552A53C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7E99D299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6E3135AF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70E56F6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2CEF09B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10AE51A8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15D6E1C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5192C46D" w14:textId="65E01A4A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A70144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39.2 </w:t>
            </w:r>
          </w:p>
          <w:p w14:paraId="0686762C" w14:textId="5A3EE8A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6.3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A86A67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-44.0</w:t>
            </w:r>
          </w:p>
          <w:p w14:paraId="6F703106" w14:textId="1AACFF7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2.3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1BBA66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41.0 </w:t>
            </w:r>
          </w:p>
          <w:p w14:paraId="3E15B87A" w14:textId="79D1692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8.4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252FF8D" w14:textId="54E5A05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.937, 2, 78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522BF42" w14:textId="56ED68C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151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46A745C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-35.8</w:t>
            </w:r>
          </w:p>
          <w:p w14:paraId="41100431" w14:textId="1A2BE41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9.4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4620D95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39.0 </w:t>
            </w:r>
          </w:p>
          <w:p w14:paraId="1E7DB501" w14:textId="20D929A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7.9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620E317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40.0 </w:t>
            </w:r>
          </w:p>
          <w:p w14:paraId="57959BBD" w14:textId="753DE1D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4.4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18BA60D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-37.9 </w:t>
            </w:r>
          </w:p>
          <w:p w14:paraId="21847A3A" w14:textId="558CE1A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1.1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7251D15E" w14:textId="080D645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6587, 3, 2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47D9FC3B" w14:textId="262B736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5852</w:t>
            </w:r>
          </w:p>
        </w:tc>
      </w:tr>
      <w:tr w:rsidR="00F27F2D" w:rsidRPr="00F337E3" w14:paraId="7EAD4F99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A7F54E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1E9D918" w14:textId="4215243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133A551F" w14:textId="4531985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FE05337" w14:textId="1DF0A03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1BE52D5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420A0E1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16CB893C" w14:textId="18521A6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195C8676" w14:textId="3B10BE6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0D9F112C" w14:textId="22F8072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627038" w14:textId="1B1F680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D77E6C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1BDCBF8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7A38C5B1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9D3967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53F629D" w14:textId="762B50A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BB6FAA7" w14:textId="794B544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05BA9570" w14:textId="1A2A428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203A91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417A315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07C4B978" w14:textId="1FF11F3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-6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210BEDAA" w14:textId="2241A1F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61A947A8" w14:textId="5F5AC61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62EDB03" w14:textId="7A7E820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E94D9E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6F786E9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25C506F3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F0501EC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E27A6DB" w14:textId="76AF27C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3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238FD98" w14:textId="4F7D789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3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F65887D" w14:textId="75F35F2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1531D5D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3E555F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</w:tcPr>
          <w:p w14:paraId="001F11A4" w14:textId="0856808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2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</w:tcPr>
          <w:p w14:paraId="42F46332" w14:textId="4EAB422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</w:tcPr>
          <w:p w14:paraId="348E4BDC" w14:textId="41A443D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200FEDA" w14:textId="69BBFC6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B3DD96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5ECAD11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7CC1EDF1" w14:textId="77777777" w:rsidTr="008D3FAF">
        <w:trPr>
          <w:trHeight w:val="323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1382D06F" w14:textId="595930C8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 xml:space="preserve">Fig. 2j: AP PEAK AMPLITUDE (mV) 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1C82F0E4" w14:textId="77777777" w:rsidR="00F27F2D" w:rsidRPr="00F337E3" w:rsidRDefault="00F27F2D" w:rsidP="00F27F2D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66602801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11EB8BA7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14593E9E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3EC3E8AC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F27F2D" w:rsidRPr="00F337E3" w14:paraId="485976DB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36D2202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362742E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1B3EFC4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1E20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28E807" w14:textId="41E69A6F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545A4B4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2707C56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702DDB7C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2A4A0BA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75AEA76A" w14:textId="7EB66509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F27F2D" w:rsidRPr="00F337E3" w14:paraId="0DBB8900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31986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28AFC5D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A467617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D4324" w14:textId="53D0A89B" w:rsidR="00F27F2D" w:rsidRPr="00F337E3" w:rsidRDefault="00792E80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75C6C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5755C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7583520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49EF4F28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7CBC7F61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666FA1E0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63A1EF1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565ECBC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1BE5682C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8DF848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6E838F54" w14:textId="58561138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81E6A8C" w14:textId="4B9059A9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8.1 ± 10.1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1EA5F64" w14:textId="6EF7F19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9.0 ± 11.6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01BA421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20.3 </w:t>
            </w:r>
          </w:p>
          <w:p w14:paraId="275A53B3" w14:textId="28528B6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8.9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4F49C1BC" w14:textId="02C0492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0.51, 2, 15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5B9A1C9E" w14:textId="3D6CAE5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31E6AE1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35.0 </w:t>
            </w:r>
          </w:p>
          <w:p w14:paraId="4248B2A3" w14:textId="2067319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9.1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585EB22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6.1</w:t>
            </w:r>
          </w:p>
          <w:p w14:paraId="79F9FDDD" w14:textId="43E5F74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12.9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333E51E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38.3 </w:t>
            </w:r>
          </w:p>
          <w:p w14:paraId="068D01A6" w14:textId="684B7E6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21.1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2DA85EE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26.1 </w:t>
            </w:r>
          </w:p>
          <w:p w14:paraId="6A84E23E" w14:textId="78D8BBC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7.8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06E8536C" w14:textId="03F598C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.239, 3, 116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19D5031E" w14:textId="2F4D2114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70</w:t>
            </w:r>
          </w:p>
        </w:tc>
      </w:tr>
      <w:tr w:rsidR="00F27F2D" w:rsidRPr="00F337E3" w14:paraId="53896069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ADA246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30A50" w14:textId="0A84D98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6DD0" w14:textId="2E12EC7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49ABB" w14:textId="22EEA71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DF0CD6E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A05B21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778E71AC" w14:textId="68B7BBD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EABD8B5" w14:textId="79E0567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A57019" w14:textId="19645FA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CA287B" w14:textId="0F8AC8D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07FAF6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6D78EF8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02F292B2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584484A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27CDF" w14:textId="20FA494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4E4E" w14:textId="3F966CD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1D144" w14:textId="2E4DF47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C55E9C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76F578F6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422E6C21" w14:textId="080C604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-6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9F70416" w14:textId="6498E92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4646827" w14:textId="15065BE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AFC87CA" w14:textId="70CAC92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44F2589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203DEE7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5E974B97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EF2580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7180D" w14:textId="50438F7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3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749A" w14:textId="17C235C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3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01588" w14:textId="37D2710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DD6D73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60B973A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25B546AB" w14:textId="0D21568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3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664C33F" w14:textId="0E1BF6A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2A31968" w14:textId="663FA27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6129C99" w14:textId="013DF6A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30E700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7BED6DB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</w:tr>
      <w:tr w:rsidR="00F27F2D" w:rsidRPr="00F337E3" w14:paraId="092C104B" w14:textId="77777777" w:rsidTr="008D3FAF">
        <w:trPr>
          <w:trHeight w:val="278"/>
        </w:trPr>
        <w:tc>
          <w:tcPr>
            <w:tcW w:w="2593" w:type="pct"/>
            <w:gridSpan w:val="6"/>
            <w:tcBorders>
              <w:bottom w:val="single" w:sz="18" w:space="0" w:color="000000"/>
            </w:tcBorders>
            <w:shd w:val="clear" w:color="auto" w:fill="auto"/>
            <w:noWrap/>
            <w:vAlign w:val="bottom"/>
          </w:tcPr>
          <w:p w14:paraId="11F2E7E0" w14:textId="145CA1C1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</w:rPr>
              <w:br w:type="page"/>
            </w:r>
            <w:r w:rsidRPr="00F337E3">
              <w:rPr>
                <w:b/>
                <w:bCs/>
                <w:sz w:val="16"/>
                <w:szCs w:val="16"/>
              </w:rPr>
              <w:t>Fig. 2k: AP HALF-WIDTH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ms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2EB646B5" w14:textId="77777777" w:rsidR="00F27F2D" w:rsidRPr="00F337E3" w:rsidRDefault="00F27F2D" w:rsidP="00F27F2D">
            <w:pPr>
              <w:suppressLineNumbers/>
              <w:rPr>
                <w:sz w:val="17"/>
                <w:szCs w:val="17"/>
              </w:rPr>
            </w:pPr>
          </w:p>
        </w:tc>
        <w:tc>
          <w:tcPr>
            <w:tcW w:w="383" w:type="pct"/>
            <w:tcBorders>
              <w:bottom w:val="single" w:sz="18" w:space="0" w:color="000000"/>
            </w:tcBorders>
          </w:tcPr>
          <w:p w14:paraId="21C3486D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5BBE39B0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435" w:type="pct"/>
            <w:tcBorders>
              <w:bottom w:val="single" w:sz="18" w:space="0" w:color="000000"/>
            </w:tcBorders>
          </w:tcPr>
          <w:p w14:paraId="2BB808B4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771" w:type="pct"/>
            <w:gridSpan w:val="2"/>
            <w:tcBorders>
              <w:bottom w:val="single" w:sz="18" w:space="0" w:color="000000"/>
            </w:tcBorders>
          </w:tcPr>
          <w:p w14:paraId="4E32AD38" w14:textId="77777777" w:rsidR="00F27F2D" w:rsidRPr="00F337E3" w:rsidRDefault="00F27F2D" w:rsidP="00F27F2D">
            <w:pPr>
              <w:suppressLineNumbers/>
              <w:rPr>
                <w:b/>
                <w:bCs/>
                <w:sz w:val="17"/>
                <w:szCs w:val="17"/>
              </w:rPr>
            </w:pPr>
          </w:p>
        </w:tc>
      </w:tr>
      <w:tr w:rsidR="00F27F2D" w:rsidRPr="00F337E3" w14:paraId="688A66C0" w14:textId="77777777" w:rsidTr="004C76E5">
        <w:trPr>
          <w:trHeight w:val="144"/>
        </w:trPr>
        <w:tc>
          <w:tcPr>
            <w:tcW w:w="5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7A79C3A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2C5365D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29" w:type="pct"/>
            <w:tcBorders>
              <w:top w:val="single" w:sz="18" w:space="0" w:color="000000"/>
            </w:tcBorders>
            <w:shd w:val="clear" w:color="auto" w:fill="auto"/>
            <w:noWrap/>
            <w:vAlign w:val="bottom"/>
            <w:hideMark/>
          </w:tcPr>
          <w:p w14:paraId="167694F1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32" w:type="pct"/>
            <w:tcBorders>
              <w:top w:val="single" w:sz="1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9EF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14" w:type="pct"/>
            <w:gridSpan w:val="2"/>
            <w:tcBorders>
              <w:top w:val="single" w:sz="18" w:space="0" w:color="000000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AC4E03" w14:textId="39315016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83" w:type="pct"/>
            <w:tcBorders>
              <w:top w:val="single" w:sz="18" w:space="0" w:color="000000"/>
              <w:left w:val="single" w:sz="12" w:space="0" w:color="auto"/>
            </w:tcBorders>
            <w:vAlign w:val="bottom"/>
          </w:tcPr>
          <w:p w14:paraId="2B39BDD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3" w:type="pct"/>
            <w:tcBorders>
              <w:top w:val="single" w:sz="18" w:space="0" w:color="000000"/>
            </w:tcBorders>
            <w:vAlign w:val="bottom"/>
          </w:tcPr>
          <w:p w14:paraId="613447B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</w:tcBorders>
            <w:vAlign w:val="bottom"/>
          </w:tcPr>
          <w:p w14:paraId="2DAFAE7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18" w:space="0" w:color="000000"/>
              <w:right w:val="single" w:sz="4" w:space="0" w:color="auto"/>
            </w:tcBorders>
            <w:vAlign w:val="bottom"/>
          </w:tcPr>
          <w:p w14:paraId="47C5D30B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71" w:type="pct"/>
            <w:gridSpan w:val="2"/>
            <w:tcBorders>
              <w:top w:val="single" w:sz="18" w:space="0" w:color="000000"/>
              <w:left w:val="single" w:sz="4" w:space="0" w:color="auto"/>
            </w:tcBorders>
            <w:vAlign w:val="bottom"/>
          </w:tcPr>
          <w:p w14:paraId="0B3E1A7A" w14:textId="364F102B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Nested one-way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ANOVA</w:t>
            </w:r>
            <w:r w:rsidRPr="00F337E3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F27F2D" w:rsidRPr="00F337E3" w14:paraId="2F2B6053" w14:textId="77777777" w:rsidTr="004C76E5">
        <w:trPr>
          <w:trHeight w:val="340"/>
        </w:trPr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94C8F1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8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6ED7C54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5FC74D86" w14:textId="77777777" w:rsidR="00F27F2D" w:rsidRPr="00F337E3" w:rsidRDefault="00F27F2D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Rheb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Y35L</w:t>
            </w:r>
          </w:p>
        </w:tc>
        <w:tc>
          <w:tcPr>
            <w:tcW w:w="43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5F18E" w14:textId="04A2D3C0" w:rsidR="00F27F2D" w:rsidRPr="00F337E3" w:rsidRDefault="00792E80" w:rsidP="00F27F2D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TOR</w:t>
            </w:r>
            <w:r w:rsidR="00F27F2D"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S2215Y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40D9A9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6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EAF2A6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  <w:tc>
          <w:tcPr>
            <w:tcW w:w="383" w:type="pct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276BA45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14:paraId="678D90B9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Depdc5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5" w:type="pct"/>
            <w:tcBorders>
              <w:bottom w:val="single" w:sz="12" w:space="0" w:color="auto"/>
            </w:tcBorders>
            <w:vAlign w:val="bottom"/>
          </w:tcPr>
          <w:p w14:paraId="3CF5FC99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proofErr w:type="spellStart"/>
            <w:r w:rsidRPr="00F337E3">
              <w:rPr>
                <w:b/>
                <w:bCs/>
                <w:i/>
                <w:iCs/>
                <w:sz w:val="16"/>
                <w:szCs w:val="16"/>
              </w:rPr>
              <w:t>Pten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proofErr w:type="spellEnd"/>
          </w:p>
        </w:tc>
        <w:tc>
          <w:tcPr>
            <w:tcW w:w="435" w:type="pct"/>
            <w:tcBorders>
              <w:bottom w:val="single" w:sz="12" w:space="0" w:color="auto"/>
              <w:right w:val="single" w:sz="4" w:space="0" w:color="auto"/>
            </w:tcBorders>
            <w:vAlign w:val="bottom"/>
          </w:tcPr>
          <w:p w14:paraId="43E848EE" w14:textId="77777777" w:rsidR="00F27F2D" w:rsidRPr="00F337E3" w:rsidRDefault="00F27F2D" w:rsidP="00F27F2D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433" w:type="pct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14:paraId="4142BA0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</w:p>
        </w:tc>
        <w:tc>
          <w:tcPr>
            <w:tcW w:w="338" w:type="pct"/>
            <w:tcBorders>
              <w:bottom w:val="single" w:sz="12" w:space="0" w:color="auto"/>
            </w:tcBorders>
            <w:vAlign w:val="bottom"/>
          </w:tcPr>
          <w:p w14:paraId="37E6DFF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F27F2D" w:rsidRPr="00F337E3" w14:paraId="34290E9A" w14:textId="77777777" w:rsidTr="004C76E5">
        <w:trPr>
          <w:trHeight w:val="42"/>
        </w:trPr>
        <w:tc>
          <w:tcPr>
            <w:tcW w:w="5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B6A36D2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Mean </w:t>
            </w:r>
          </w:p>
          <w:p w14:paraId="2E1B1636" w14:textId="31EB5009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± SD</w:t>
            </w:r>
          </w:p>
        </w:tc>
        <w:tc>
          <w:tcPr>
            <w:tcW w:w="38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54675D3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79 </w:t>
            </w:r>
          </w:p>
          <w:p w14:paraId="602FE916" w14:textId="1BA4969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30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26B634D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50 </w:t>
            </w:r>
          </w:p>
          <w:p w14:paraId="290DD82C" w14:textId="1B22F24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18</w:t>
            </w:r>
          </w:p>
        </w:tc>
        <w:tc>
          <w:tcPr>
            <w:tcW w:w="432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F02779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44 </w:t>
            </w:r>
          </w:p>
          <w:p w14:paraId="132AC809" w14:textId="3716C14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14</w:t>
            </w:r>
          </w:p>
        </w:tc>
        <w:tc>
          <w:tcPr>
            <w:tcW w:w="47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B48AFA6" w14:textId="5C047506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8.45, 2, 15</w:t>
            </w:r>
          </w:p>
        </w:tc>
        <w:tc>
          <w:tcPr>
            <w:tcW w:w="336" w:type="pct"/>
            <w:tcBorders>
              <w:top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5E875DDA" w14:textId="514D0D6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383" w:type="pct"/>
            <w:tcBorders>
              <w:top w:val="single" w:sz="12" w:space="0" w:color="auto"/>
              <w:left w:val="single" w:sz="12" w:space="0" w:color="auto"/>
              <w:bottom w:val="single" w:sz="4" w:space="0" w:color="000000"/>
            </w:tcBorders>
          </w:tcPr>
          <w:p w14:paraId="7BA59B2F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76 </w:t>
            </w:r>
          </w:p>
          <w:p w14:paraId="0A28596D" w14:textId="12D4755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43</w:t>
            </w:r>
          </w:p>
        </w:tc>
        <w:tc>
          <w:tcPr>
            <w:tcW w:w="383" w:type="pct"/>
            <w:tcBorders>
              <w:top w:val="single" w:sz="12" w:space="0" w:color="auto"/>
              <w:bottom w:val="single" w:sz="4" w:space="0" w:color="000000"/>
            </w:tcBorders>
          </w:tcPr>
          <w:p w14:paraId="462AC132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.65</w:t>
            </w:r>
          </w:p>
          <w:p w14:paraId="48FB6D49" w14:textId="67E48E0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23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</w:tcBorders>
          </w:tcPr>
          <w:p w14:paraId="1EB4ABD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44 </w:t>
            </w:r>
          </w:p>
          <w:p w14:paraId="709C5652" w14:textId="441D414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24</w:t>
            </w:r>
          </w:p>
        </w:tc>
        <w:tc>
          <w:tcPr>
            <w:tcW w:w="435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3B6886A8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1.52 </w:t>
            </w:r>
          </w:p>
          <w:p w14:paraId="38A86899" w14:textId="3CEBC16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± 0.23</w:t>
            </w:r>
          </w:p>
        </w:tc>
        <w:tc>
          <w:tcPr>
            <w:tcW w:w="433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2FC18322" w14:textId="6F07687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.679, 3, 25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4" w:space="0" w:color="000000"/>
            </w:tcBorders>
          </w:tcPr>
          <w:p w14:paraId="2DD0891E" w14:textId="25DA89F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254</w:t>
            </w:r>
          </w:p>
        </w:tc>
      </w:tr>
      <w:tr w:rsidR="00F27F2D" w:rsidRPr="00F337E3" w14:paraId="3303F929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6220775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anima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4E15C" w14:textId="72BA03F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7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62F55" w14:textId="0A3A00C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2B077" w14:textId="4A9BBED0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C0894E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04458CD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790F7B06" w14:textId="0FA0B19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1EF8B1D" w14:textId="43DEFB7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DB8D424" w14:textId="1A69F4E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6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6AF4589" w14:textId="69BC9FD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8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D0B9E84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01CD10A3" w14:textId="77777777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color w:val="0070C0"/>
                <w:sz w:val="16"/>
                <w:szCs w:val="16"/>
              </w:rPr>
              <w:t> </w:t>
            </w:r>
          </w:p>
        </w:tc>
      </w:tr>
      <w:tr w:rsidR="00F27F2D" w:rsidRPr="00F337E3" w14:paraId="259FA0F1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3A7A595D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cells/ animal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30980" w14:textId="549FBD81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-6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1645" w14:textId="1EB530AB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31356" w14:textId="5DA9617D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FB9928C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3D37E990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250817F3" w14:textId="1D9E9A55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-6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28B8890" w14:textId="7AD4BBD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E02DA7E" w14:textId="3C6BFD0F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E852057" w14:textId="177B697C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-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4367A27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18F90E20" w14:textId="77777777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color w:val="0070C0"/>
                <w:sz w:val="16"/>
                <w:szCs w:val="16"/>
              </w:rPr>
              <w:t> </w:t>
            </w:r>
          </w:p>
        </w:tc>
      </w:tr>
      <w:tr w:rsidR="00F27F2D" w:rsidRPr="00F337E3" w14:paraId="29BE2D70" w14:textId="77777777" w:rsidTr="004C76E5">
        <w:trPr>
          <w:trHeight w:val="77"/>
        </w:trPr>
        <w:tc>
          <w:tcPr>
            <w:tcW w:w="5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77EE03AE" w14:textId="77777777" w:rsidR="00F27F2D" w:rsidRPr="00F337E3" w:rsidRDefault="00F27F2D" w:rsidP="00F27F2D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otal cells</w:t>
            </w:r>
          </w:p>
        </w:tc>
        <w:tc>
          <w:tcPr>
            <w:tcW w:w="38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02B04" w14:textId="1C33685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33</w:t>
            </w:r>
          </w:p>
        </w:tc>
        <w:tc>
          <w:tcPr>
            <w:tcW w:w="42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F538" w14:textId="59E6077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3</w:t>
            </w:r>
          </w:p>
        </w:tc>
        <w:tc>
          <w:tcPr>
            <w:tcW w:w="432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24B19" w14:textId="36D5C853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2A7D6A5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6" w:type="pct"/>
            <w:tcBorders>
              <w:top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2BE26C9B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vAlign w:val="center"/>
          </w:tcPr>
          <w:p w14:paraId="286D491B" w14:textId="7F72CA02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43</w:t>
            </w:r>
          </w:p>
        </w:tc>
        <w:tc>
          <w:tcPr>
            <w:tcW w:w="383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39A5FA3" w14:textId="7016A09E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453A6FD" w14:textId="7C847BA8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7</w:t>
            </w:r>
          </w:p>
        </w:tc>
        <w:tc>
          <w:tcPr>
            <w:tcW w:w="435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83A0949" w14:textId="7BCBCC3A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25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582F309" w14:textId="77777777" w:rsidR="00F27F2D" w:rsidRPr="00F337E3" w:rsidRDefault="00F27F2D" w:rsidP="00F27F2D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 </w:t>
            </w:r>
          </w:p>
        </w:tc>
        <w:tc>
          <w:tcPr>
            <w:tcW w:w="338" w:type="pct"/>
            <w:tcBorders>
              <w:top w:val="single" w:sz="4" w:space="0" w:color="000000"/>
              <w:bottom w:val="single" w:sz="4" w:space="0" w:color="000000"/>
            </w:tcBorders>
          </w:tcPr>
          <w:p w14:paraId="1BB27EFB" w14:textId="77777777" w:rsidR="00F27F2D" w:rsidRPr="00F337E3" w:rsidRDefault="00F27F2D" w:rsidP="00F27F2D">
            <w:pPr>
              <w:suppressLineNumbers/>
              <w:rPr>
                <w:color w:val="0070C0"/>
                <w:sz w:val="16"/>
                <w:szCs w:val="16"/>
              </w:rPr>
            </w:pPr>
            <w:r w:rsidRPr="00F337E3">
              <w:rPr>
                <w:color w:val="0070C0"/>
                <w:sz w:val="16"/>
                <w:szCs w:val="16"/>
              </w:rPr>
              <w:t> </w:t>
            </w:r>
          </w:p>
        </w:tc>
      </w:tr>
    </w:tbl>
    <w:p w14:paraId="505A44FA" w14:textId="77777777" w:rsidR="00E11620" w:rsidRPr="00F337E3" w:rsidRDefault="00E11620" w:rsidP="00B91409">
      <w:pPr>
        <w:suppressLineNumbers/>
        <w:rPr>
          <w:color w:val="C00000"/>
          <w:sz w:val="20"/>
          <w:szCs w:val="20"/>
        </w:rPr>
      </w:pPr>
    </w:p>
    <w:p w14:paraId="1BE84A29" w14:textId="1232ABF0" w:rsidR="00A05579" w:rsidRPr="00F337E3" w:rsidRDefault="009A5564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a</w:t>
      </w:r>
      <w:r w:rsidRPr="00F337E3">
        <w:rPr>
          <w:sz w:val="20"/>
          <w:szCs w:val="20"/>
        </w:rPr>
        <w:t>The</w:t>
      </w:r>
      <w:proofErr w:type="spellEnd"/>
      <w:r w:rsidRPr="00F337E3">
        <w:rPr>
          <w:sz w:val="20"/>
          <w:szCs w:val="20"/>
        </w:rPr>
        <w:t xml:space="preserve"> </w:t>
      </w:r>
      <w:r w:rsidR="00794D94" w:rsidRPr="00F337E3">
        <w:rPr>
          <w:sz w:val="20"/>
          <w:szCs w:val="20"/>
        </w:rPr>
        <w:t>nested one-way ANOVA</w:t>
      </w:r>
      <w:r w:rsidRPr="00F337E3">
        <w:rPr>
          <w:sz w:val="20"/>
          <w:szCs w:val="20"/>
        </w:rPr>
        <w:t xml:space="preserve"> fits a mixed</w:t>
      </w:r>
      <w:r w:rsidR="00D03CBA" w:rsidRPr="00F337E3">
        <w:rPr>
          <w:sz w:val="20"/>
          <w:szCs w:val="20"/>
        </w:rPr>
        <w:t>-</w:t>
      </w:r>
      <w:r w:rsidRPr="00F337E3">
        <w:rPr>
          <w:sz w:val="20"/>
          <w:szCs w:val="20"/>
        </w:rPr>
        <w:t>effects model wherein the</w:t>
      </w:r>
      <w:r w:rsidRPr="00F337E3">
        <w:rPr>
          <w:rStyle w:val="fbodytext"/>
          <w:sz w:val="20"/>
          <w:szCs w:val="20"/>
        </w:rPr>
        <w:t xml:space="preserve"> main factor is treated as a fixed factor and the nested factor is treated as a random factor.</w:t>
      </w:r>
    </w:p>
    <w:p w14:paraId="5860DF71" w14:textId="3448466D" w:rsidR="00A05579" w:rsidRPr="00F337E3" w:rsidRDefault="009A5564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b</w:t>
      </w:r>
      <w:r w:rsidR="00A05579" w:rsidRPr="00F337E3">
        <w:rPr>
          <w:sz w:val="20"/>
          <w:szCs w:val="20"/>
        </w:rPr>
        <w:t>Post</w:t>
      </w:r>
      <w:proofErr w:type="spellEnd"/>
      <w:r w:rsidR="00A05579" w:rsidRPr="00F337E3">
        <w:rPr>
          <w:sz w:val="20"/>
          <w:szCs w:val="20"/>
        </w:rPr>
        <w:t>-hoc analyses were performed using Holm-</w:t>
      </w:r>
      <w:proofErr w:type="spellStart"/>
      <w:r w:rsidR="00A05579" w:rsidRPr="00F337E3">
        <w:rPr>
          <w:sz w:val="20"/>
          <w:szCs w:val="20"/>
        </w:rPr>
        <w:t>Šídák</w:t>
      </w:r>
      <w:proofErr w:type="spellEnd"/>
      <w:r w:rsidR="00A05579" w:rsidRPr="00F337E3">
        <w:rPr>
          <w:sz w:val="20"/>
          <w:szCs w:val="20"/>
        </w:rPr>
        <w:t xml:space="preserve"> multiple comparison test. Significant post-hoc results (p&lt;0.05) are denoted with symbols (*, #, Ɏ) on the graphs, with the number of symbols 1-4 denoting the significant levels p&lt;0.05, &lt;0.01, &lt;0.001, and &lt;0.0001</w:t>
      </w:r>
      <w:r w:rsidR="00256694" w:rsidRPr="00F337E3">
        <w:rPr>
          <w:sz w:val="20"/>
          <w:szCs w:val="20"/>
        </w:rPr>
        <w:t>, respectively</w:t>
      </w:r>
      <w:r w:rsidR="00A05579" w:rsidRPr="00F337E3">
        <w:rPr>
          <w:sz w:val="20"/>
          <w:szCs w:val="20"/>
        </w:rPr>
        <w:t>. For all two-way repeated measured and mixed-</w:t>
      </w:r>
      <w:r w:rsidR="00984A98" w:rsidRPr="00F337E3">
        <w:rPr>
          <w:sz w:val="20"/>
          <w:szCs w:val="20"/>
        </w:rPr>
        <w:t xml:space="preserve">effects </w:t>
      </w:r>
      <w:r w:rsidR="00A05579" w:rsidRPr="00F337E3">
        <w:rPr>
          <w:sz w:val="20"/>
          <w:szCs w:val="20"/>
        </w:rPr>
        <w:t xml:space="preserve">model ANOVA, all significant results (p&lt;0.05) are denoted with one symbol regardless of </w:t>
      </w:r>
      <w:r w:rsidR="009E187E" w:rsidRPr="00F337E3">
        <w:rPr>
          <w:sz w:val="20"/>
          <w:szCs w:val="20"/>
        </w:rPr>
        <w:t xml:space="preserve">the </w:t>
      </w:r>
      <w:r w:rsidR="00A05579" w:rsidRPr="00F337E3">
        <w:rPr>
          <w:sz w:val="20"/>
          <w:szCs w:val="20"/>
        </w:rPr>
        <w:t xml:space="preserve">significant level </w:t>
      </w:r>
      <w:r w:rsidRPr="00F337E3">
        <w:rPr>
          <w:sz w:val="20"/>
          <w:szCs w:val="20"/>
        </w:rPr>
        <w:t xml:space="preserve">for clearness on </w:t>
      </w:r>
      <w:r w:rsidR="00A05579" w:rsidRPr="00F337E3">
        <w:rPr>
          <w:sz w:val="20"/>
          <w:szCs w:val="20"/>
        </w:rPr>
        <w:t>the graph</w:t>
      </w:r>
      <w:r w:rsidRPr="00F337E3">
        <w:rPr>
          <w:sz w:val="20"/>
          <w:szCs w:val="20"/>
        </w:rPr>
        <w:t>s</w:t>
      </w:r>
      <w:r w:rsidR="00A05579" w:rsidRPr="00F337E3">
        <w:rPr>
          <w:sz w:val="20"/>
          <w:szCs w:val="20"/>
        </w:rPr>
        <w:t>.</w:t>
      </w:r>
    </w:p>
    <w:p w14:paraId="06B20D39" w14:textId="77777777" w:rsidR="00374CD6" w:rsidRPr="00F337E3" w:rsidRDefault="00374CD6" w:rsidP="00B91409">
      <w:pPr>
        <w:suppressLineNumbers/>
        <w:spacing w:after="160" w:line="259" w:lineRule="auto"/>
        <w:rPr>
          <w:sz w:val="20"/>
          <w:szCs w:val="20"/>
        </w:rPr>
      </w:pPr>
    </w:p>
    <w:p w14:paraId="78E84C02" w14:textId="77777777" w:rsidR="00374CD6" w:rsidRPr="00F337E3" w:rsidRDefault="00374CD6" w:rsidP="00B91409">
      <w:pPr>
        <w:suppressLineNumbers/>
        <w:rPr>
          <w:b/>
          <w:bCs/>
        </w:rPr>
      </w:pPr>
    </w:p>
    <w:p w14:paraId="5FB0DF30" w14:textId="7FB9DF24" w:rsidR="00374CD6" w:rsidRPr="00F337E3" w:rsidRDefault="00374CD6" w:rsidP="00B91409">
      <w:pPr>
        <w:suppressLineNumbers/>
        <w:spacing w:after="160" w:line="259" w:lineRule="auto"/>
        <w:rPr>
          <w:b/>
          <w:bCs/>
        </w:rPr>
      </w:pPr>
    </w:p>
    <w:sectPr w:rsidR="00374CD6" w:rsidRPr="00F337E3" w:rsidSect="00A1319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AF0A5" w14:textId="77777777" w:rsidR="00D50127" w:rsidRDefault="00D50127" w:rsidP="001E1521">
      <w:r>
        <w:separator/>
      </w:r>
    </w:p>
  </w:endnote>
  <w:endnote w:type="continuationSeparator" w:id="0">
    <w:p w14:paraId="5A8FA162" w14:textId="77777777" w:rsidR="00D50127" w:rsidRDefault="00D50127" w:rsidP="001E1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81895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21F0D5" w14:textId="66D149FD" w:rsidR="006E3913" w:rsidRDefault="006E3913" w:rsidP="00BF4F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E807555" w14:textId="77777777" w:rsidR="006E3913" w:rsidRDefault="006E3913" w:rsidP="006E39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215B0" w14:textId="77777777" w:rsidR="006E3913" w:rsidRDefault="006E3913" w:rsidP="006E39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7D21" w14:textId="77777777" w:rsidR="00D50127" w:rsidRDefault="00D50127" w:rsidP="001E1521">
      <w:r>
        <w:separator/>
      </w:r>
    </w:p>
  </w:footnote>
  <w:footnote w:type="continuationSeparator" w:id="0">
    <w:p w14:paraId="3B64E7C8" w14:textId="77777777" w:rsidR="00D50127" w:rsidRDefault="00D50127" w:rsidP="001E1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328F8" w14:textId="6B831B84" w:rsidR="00F26092" w:rsidRDefault="00F26092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57F1D"/>
    <w:multiLevelType w:val="hybridMultilevel"/>
    <w:tmpl w:val="C5865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31BB0"/>
    <w:multiLevelType w:val="hybridMultilevel"/>
    <w:tmpl w:val="AFA83E62"/>
    <w:lvl w:ilvl="0" w:tplc="BB2E8BDC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405CC8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162C3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7ED62C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6C955E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18DABA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D6B98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20A40C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22A3EA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F43C6"/>
    <w:multiLevelType w:val="hybridMultilevel"/>
    <w:tmpl w:val="AD788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B860BB"/>
    <w:multiLevelType w:val="hybridMultilevel"/>
    <w:tmpl w:val="7EF2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72017"/>
    <w:multiLevelType w:val="hybridMultilevel"/>
    <w:tmpl w:val="08920C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136761"/>
    <w:multiLevelType w:val="hybridMultilevel"/>
    <w:tmpl w:val="9A5E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202C8"/>
    <w:multiLevelType w:val="hybridMultilevel"/>
    <w:tmpl w:val="DB8890C2"/>
    <w:lvl w:ilvl="0" w:tplc="73282B5C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293352">
    <w:abstractNumId w:val="1"/>
  </w:num>
  <w:num w:numId="2" w16cid:durableId="2055695918">
    <w:abstractNumId w:val="3"/>
  </w:num>
  <w:num w:numId="3" w16cid:durableId="883367474">
    <w:abstractNumId w:val="0"/>
  </w:num>
  <w:num w:numId="4" w16cid:durableId="561328686">
    <w:abstractNumId w:val="5"/>
  </w:num>
  <w:num w:numId="5" w16cid:durableId="5033250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7817029">
    <w:abstractNumId w:val="4"/>
  </w:num>
  <w:num w:numId="7" w16cid:durableId="1801418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IwMDc1tjAyMDNS0lEKTi0uzszPAykwNa8FALgVp/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-modified for eLif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zw2t9ems2206evtfyvaef5e09a9vra902e&quot;&gt;mTOR paper&lt;record-ids&gt;&lt;item&gt;4&lt;/item&gt;&lt;item&gt;13&lt;/item&gt;&lt;item&gt;15&lt;/item&gt;&lt;item&gt;16&lt;/item&gt;&lt;item&gt;22&lt;/item&gt;&lt;item&gt;23&lt;/item&gt;&lt;item&gt;24&lt;/item&gt;&lt;item&gt;25&lt;/item&gt;&lt;item&gt;38&lt;/item&gt;&lt;item&gt;43&lt;/item&gt;&lt;item&gt;44&lt;/item&gt;&lt;item&gt;45&lt;/item&gt;&lt;item&gt;46&lt;/item&gt;&lt;item&gt;47&lt;/item&gt;&lt;item&gt;49&lt;/item&gt;&lt;item&gt;50&lt;/item&gt;&lt;item&gt;51&lt;/item&gt;&lt;item&gt;52&lt;/item&gt;&lt;item&gt;53&lt;/item&gt;&lt;item&gt;54&lt;/item&gt;&lt;item&gt;56&lt;/item&gt;&lt;item&gt;59&lt;/item&gt;&lt;item&gt;60&lt;/item&gt;&lt;item&gt;61&lt;/item&gt;&lt;item&gt;62&lt;/item&gt;&lt;item&gt;63&lt;/item&gt;&lt;item&gt;64&lt;/item&gt;&lt;item&gt;65&lt;/item&gt;&lt;item&gt;67&lt;/item&gt;&lt;item&gt;68&lt;/item&gt;&lt;item&gt;69&lt;/item&gt;&lt;item&gt;70&lt;/item&gt;&lt;item&gt;71&lt;/item&gt;&lt;item&gt;72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8&lt;/item&gt;&lt;item&gt;116&lt;/item&gt;&lt;item&gt;122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/record-ids&gt;&lt;/item&gt;&lt;/Libraries&gt;"/>
  </w:docVars>
  <w:rsids>
    <w:rsidRoot w:val="00FB04DA"/>
    <w:rsid w:val="00003078"/>
    <w:rsid w:val="000041D2"/>
    <w:rsid w:val="000103AC"/>
    <w:rsid w:val="00011798"/>
    <w:rsid w:val="0001208A"/>
    <w:rsid w:val="00016A81"/>
    <w:rsid w:val="00016DB5"/>
    <w:rsid w:val="00020193"/>
    <w:rsid w:val="000238C1"/>
    <w:rsid w:val="000240FD"/>
    <w:rsid w:val="00027091"/>
    <w:rsid w:val="00027879"/>
    <w:rsid w:val="00030D6A"/>
    <w:rsid w:val="00035500"/>
    <w:rsid w:val="00040CA1"/>
    <w:rsid w:val="00054B43"/>
    <w:rsid w:val="000561E7"/>
    <w:rsid w:val="00056593"/>
    <w:rsid w:val="00065036"/>
    <w:rsid w:val="000664B2"/>
    <w:rsid w:val="000751D8"/>
    <w:rsid w:val="0007535D"/>
    <w:rsid w:val="00076CAA"/>
    <w:rsid w:val="0007772D"/>
    <w:rsid w:val="00080659"/>
    <w:rsid w:val="000916A1"/>
    <w:rsid w:val="00092DB9"/>
    <w:rsid w:val="0009347C"/>
    <w:rsid w:val="000A0D46"/>
    <w:rsid w:val="000A29C9"/>
    <w:rsid w:val="000A4199"/>
    <w:rsid w:val="000B0F81"/>
    <w:rsid w:val="000B3220"/>
    <w:rsid w:val="000B5371"/>
    <w:rsid w:val="000C69F7"/>
    <w:rsid w:val="000C716F"/>
    <w:rsid w:val="000C7182"/>
    <w:rsid w:val="000D0E06"/>
    <w:rsid w:val="000D17E3"/>
    <w:rsid w:val="000E08A0"/>
    <w:rsid w:val="000E4D1F"/>
    <w:rsid w:val="000E6A2D"/>
    <w:rsid w:val="000E7D6B"/>
    <w:rsid w:val="000F3436"/>
    <w:rsid w:val="000F3AB9"/>
    <w:rsid w:val="00100F58"/>
    <w:rsid w:val="00101570"/>
    <w:rsid w:val="0010487C"/>
    <w:rsid w:val="0010704E"/>
    <w:rsid w:val="001072DF"/>
    <w:rsid w:val="001100E9"/>
    <w:rsid w:val="00114CF6"/>
    <w:rsid w:val="00115BCD"/>
    <w:rsid w:val="00116D13"/>
    <w:rsid w:val="00116F23"/>
    <w:rsid w:val="001172E1"/>
    <w:rsid w:val="0012171B"/>
    <w:rsid w:val="00121D46"/>
    <w:rsid w:val="00126950"/>
    <w:rsid w:val="0013135E"/>
    <w:rsid w:val="00131482"/>
    <w:rsid w:val="00134038"/>
    <w:rsid w:val="001343E1"/>
    <w:rsid w:val="00136D09"/>
    <w:rsid w:val="00136DFE"/>
    <w:rsid w:val="00141EB6"/>
    <w:rsid w:val="00144D04"/>
    <w:rsid w:val="0015187A"/>
    <w:rsid w:val="00156120"/>
    <w:rsid w:val="00156EF0"/>
    <w:rsid w:val="00161C4A"/>
    <w:rsid w:val="00165024"/>
    <w:rsid w:val="00165D76"/>
    <w:rsid w:val="0016745E"/>
    <w:rsid w:val="00171652"/>
    <w:rsid w:val="001736D2"/>
    <w:rsid w:val="00176834"/>
    <w:rsid w:val="0017689A"/>
    <w:rsid w:val="0017689D"/>
    <w:rsid w:val="0018096E"/>
    <w:rsid w:val="00181D7D"/>
    <w:rsid w:val="00182592"/>
    <w:rsid w:val="00184676"/>
    <w:rsid w:val="00190729"/>
    <w:rsid w:val="001940C1"/>
    <w:rsid w:val="001A6D91"/>
    <w:rsid w:val="001B2CFC"/>
    <w:rsid w:val="001B5B1C"/>
    <w:rsid w:val="001B75E0"/>
    <w:rsid w:val="001C61D1"/>
    <w:rsid w:val="001C6F30"/>
    <w:rsid w:val="001D0661"/>
    <w:rsid w:val="001D1178"/>
    <w:rsid w:val="001D1992"/>
    <w:rsid w:val="001D273E"/>
    <w:rsid w:val="001E109D"/>
    <w:rsid w:val="001E1521"/>
    <w:rsid w:val="001E22AF"/>
    <w:rsid w:val="001E292E"/>
    <w:rsid w:val="001E5919"/>
    <w:rsid w:val="001F09FD"/>
    <w:rsid w:val="001F490D"/>
    <w:rsid w:val="001F7F3D"/>
    <w:rsid w:val="00201256"/>
    <w:rsid w:val="00201EF5"/>
    <w:rsid w:val="002025D1"/>
    <w:rsid w:val="00205E96"/>
    <w:rsid w:val="00207856"/>
    <w:rsid w:val="00210549"/>
    <w:rsid w:val="00211B19"/>
    <w:rsid w:val="0021750A"/>
    <w:rsid w:val="0022308D"/>
    <w:rsid w:val="002275F4"/>
    <w:rsid w:val="002313FF"/>
    <w:rsid w:val="00235F75"/>
    <w:rsid w:val="0024679C"/>
    <w:rsid w:val="00250CC0"/>
    <w:rsid w:val="00250EB2"/>
    <w:rsid w:val="002522BE"/>
    <w:rsid w:val="00253ECB"/>
    <w:rsid w:val="0025516D"/>
    <w:rsid w:val="00256694"/>
    <w:rsid w:val="00257EBE"/>
    <w:rsid w:val="00257F14"/>
    <w:rsid w:val="002634E7"/>
    <w:rsid w:val="00263F94"/>
    <w:rsid w:val="002716CD"/>
    <w:rsid w:val="002809E9"/>
    <w:rsid w:val="00281DD4"/>
    <w:rsid w:val="00284B32"/>
    <w:rsid w:val="0028576E"/>
    <w:rsid w:val="00285807"/>
    <w:rsid w:val="00286760"/>
    <w:rsid w:val="002914EE"/>
    <w:rsid w:val="00292649"/>
    <w:rsid w:val="002A11CC"/>
    <w:rsid w:val="002A272C"/>
    <w:rsid w:val="002A383D"/>
    <w:rsid w:val="002B0001"/>
    <w:rsid w:val="002B04E1"/>
    <w:rsid w:val="002B0A2B"/>
    <w:rsid w:val="002B0CF3"/>
    <w:rsid w:val="002B11D9"/>
    <w:rsid w:val="002B11F3"/>
    <w:rsid w:val="002C0EBF"/>
    <w:rsid w:val="002C1323"/>
    <w:rsid w:val="002C346B"/>
    <w:rsid w:val="002C4233"/>
    <w:rsid w:val="002C651B"/>
    <w:rsid w:val="002D029D"/>
    <w:rsid w:val="002D5003"/>
    <w:rsid w:val="002D515F"/>
    <w:rsid w:val="002E5060"/>
    <w:rsid w:val="002E7E7B"/>
    <w:rsid w:val="002F2F76"/>
    <w:rsid w:val="002F4187"/>
    <w:rsid w:val="002F756F"/>
    <w:rsid w:val="003030CB"/>
    <w:rsid w:val="00304A52"/>
    <w:rsid w:val="003052DB"/>
    <w:rsid w:val="003073FC"/>
    <w:rsid w:val="00312A66"/>
    <w:rsid w:val="00316798"/>
    <w:rsid w:val="00326643"/>
    <w:rsid w:val="003313BC"/>
    <w:rsid w:val="0033658D"/>
    <w:rsid w:val="0033724B"/>
    <w:rsid w:val="003373CF"/>
    <w:rsid w:val="00337D75"/>
    <w:rsid w:val="003411A1"/>
    <w:rsid w:val="003467AF"/>
    <w:rsid w:val="00351349"/>
    <w:rsid w:val="00354DC7"/>
    <w:rsid w:val="00355EE6"/>
    <w:rsid w:val="00360A5D"/>
    <w:rsid w:val="00363679"/>
    <w:rsid w:val="003636FF"/>
    <w:rsid w:val="003670CE"/>
    <w:rsid w:val="00367727"/>
    <w:rsid w:val="003703DA"/>
    <w:rsid w:val="0037194E"/>
    <w:rsid w:val="00371CAA"/>
    <w:rsid w:val="003723E7"/>
    <w:rsid w:val="00374CD6"/>
    <w:rsid w:val="00377F31"/>
    <w:rsid w:val="00381A6E"/>
    <w:rsid w:val="003821D9"/>
    <w:rsid w:val="003907CF"/>
    <w:rsid w:val="00397786"/>
    <w:rsid w:val="003A47CD"/>
    <w:rsid w:val="003A4DC9"/>
    <w:rsid w:val="003A72D9"/>
    <w:rsid w:val="003A7AEC"/>
    <w:rsid w:val="003B6092"/>
    <w:rsid w:val="003C25C9"/>
    <w:rsid w:val="003C516C"/>
    <w:rsid w:val="003C7088"/>
    <w:rsid w:val="003D1A6D"/>
    <w:rsid w:val="003D22CA"/>
    <w:rsid w:val="003D35F6"/>
    <w:rsid w:val="003D3B94"/>
    <w:rsid w:val="003D5AA8"/>
    <w:rsid w:val="003D6EA2"/>
    <w:rsid w:val="003E036D"/>
    <w:rsid w:val="003E1055"/>
    <w:rsid w:val="003E772B"/>
    <w:rsid w:val="003F57E6"/>
    <w:rsid w:val="003F76D7"/>
    <w:rsid w:val="004040D2"/>
    <w:rsid w:val="004140F6"/>
    <w:rsid w:val="00415A1E"/>
    <w:rsid w:val="00421992"/>
    <w:rsid w:val="004225A0"/>
    <w:rsid w:val="004227C5"/>
    <w:rsid w:val="00440AC7"/>
    <w:rsid w:val="0044649F"/>
    <w:rsid w:val="00457B02"/>
    <w:rsid w:val="00461558"/>
    <w:rsid w:val="00461DDE"/>
    <w:rsid w:val="004630E6"/>
    <w:rsid w:val="00467399"/>
    <w:rsid w:val="00472D4B"/>
    <w:rsid w:val="0047491F"/>
    <w:rsid w:val="00477C9B"/>
    <w:rsid w:val="004860DA"/>
    <w:rsid w:val="004869BF"/>
    <w:rsid w:val="00491C5F"/>
    <w:rsid w:val="00494D39"/>
    <w:rsid w:val="004954B3"/>
    <w:rsid w:val="0049630D"/>
    <w:rsid w:val="004A4EB7"/>
    <w:rsid w:val="004A778F"/>
    <w:rsid w:val="004B23D4"/>
    <w:rsid w:val="004B7E33"/>
    <w:rsid w:val="004C0BB7"/>
    <w:rsid w:val="004C1621"/>
    <w:rsid w:val="004C2A50"/>
    <w:rsid w:val="004C6939"/>
    <w:rsid w:val="004C6D95"/>
    <w:rsid w:val="004C6EBF"/>
    <w:rsid w:val="004C7373"/>
    <w:rsid w:val="004C76E5"/>
    <w:rsid w:val="004D03E7"/>
    <w:rsid w:val="004D682B"/>
    <w:rsid w:val="004D78A8"/>
    <w:rsid w:val="004D7A22"/>
    <w:rsid w:val="004E0B60"/>
    <w:rsid w:val="004E45F1"/>
    <w:rsid w:val="004E4A28"/>
    <w:rsid w:val="004F781E"/>
    <w:rsid w:val="00503ABD"/>
    <w:rsid w:val="005078C9"/>
    <w:rsid w:val="00511CD0"/>
    <w:rsid w:val="005125E3"/>
    <w:rsid w:val="00515C78"/>
    <w:rsid w:val="00515F67"/>
    <w:rsid w:val="00522371"/>
    <w:rsid w:val="00523046"/>
    <w:rsid w:val="00525272"/>
    <w:rsid w:val="00526E03"/>
    <w:rsid w:val="00531B03"/>
    <w:rsid w:val="005360FB"/>
    <w:rsid w:val="00543632"/>
    <w:rsid w:val="005456AD"/>
    <w:rsid w:val="00547A40"/>
    <w:rsid w:val="00553E01"/>
    <w:rsid w:val="00554ACC"/>
    <w:rsid w:val="005553D7"/>
    <w:rsid w:val="00561FC1"/>
    <w:rsid w:val="00564C6F"/>
    <w:rsid w:val="00566A92"/>
    <w:rsid w:val="00566B91"/>
    <w:rsid w:val="00573860"/>
    <w:rsid w:val="00573A15"/>
    <w:rsid w:val="00577D37"/>
    <w:rsid w:val="00586254"/>
    <w:rsid w:val="005874A0"/>
    <w:rsid w:val="00587BCA"/>
    <w:rsid w:val="00590718"/>
    <w:rsid w:val="00590F5B"/>
    <w:rsid w:val="00591B11"/>
    <w:rsid w:val="00595871"/>
    <w:rsid w:val="005A4F51"/>
    <w:rsid w:val="005A616D"/>
    <w:rsid w:val="005A7E20"/>
    <w:rsid w:val="005B10FA"/>
    <w:rsid w:val="005B2E39"/>
    <w:rsid w:val="005B4DC2"/>
    <w:rsid w:val="005C1DFD"/>
    <w:rsid w:val="005C2AAF"/>
    <w:rsid w:val="005C6899"/>
    <w:rsid w:val="005C6D1F"/>
    <w:rsid w:val="005D0921"/>
    <w:rsid w:val="005D22FA"/>
    <w:rsid w:val="005D2BBF"/>
    <w:rsid w:val="005D472F"/>
    <w:rsid w:val="005D5D33"/>
    <w:rsid w:val="005E001A"/>
    <w:rsid w:val="005E297F"/>
    <w:rsid w:val="005E2C56"/>
    <w:rsid w:val="005E372B"/>
    <w:rsid w:val="005E537D"/>
    <w:rsid w:val="005E7EBF"/>
    <w:rsid w:val="005F1825"/>
    <w:rsid w:val="005F374A"/>
    <w:rsid w:val="005F4965"/>
    <w:rsid w:val="005F586D"/>
    <w:rsid w:val="005F7664"/>
    <w:rsid w:val="006023DE"/>
    <w:rsid w:val="006129B7"/>
    <w:rsid w:val="00620EA4"/>
    <w:rsid w:val="0062232C"/>
    <w:rsid w:val="00623B71"/>
    <w:rsid w:val="00626A74"/>
    <w:rsid w:val="00630377"/>
    <w:rsid w:val="00631ECF"/>
    <w:rsid w:val="006345E4"/>
    <w:rsid w:val="006350B9"/>
    <w:rsid w:val="00640871"/>
    <w:rsid w:val="0064148D"/>
    <w:rsid w:val="00644947"/>
    <w:rsid w:val="0064501D"/>
    <w:rsid w:val="00651253"/>
    <w:rsid w:val="00651505"/>
    <w:rsid w:val="00651720"/>
    <w:rsid w:val="00655BAB"/>
    <w:rsid w:val="00656552"/>
    <w:rsid w:val="00656F37"/>
    <w:rsid w:val="006606D2"/>
    <w:rsid w:val="006613E8"/>
    <w:rsid w:val="00662426"/>
    <w:rsid w:val="0066504A"/>
    <w:rsid w:val="00666BCE"/>
    <w:rsid w:val="00672050"/>
    <w:rsid w:val="006748D6"/>
    <w:rsid w:val="00674F82"/>
    <w:rsid w:val="0067598B"/>
    <w:rsid w:val="00680693"/>
    <w:rsid w:val="00690A56"/>
    <w:rsid w:val="006914C4"/>
    <w:rsid w:val="006952F1"/>
    <w:rsid w:val="006A0BA6"/>
    <w:rsid w:val="006A3725"/>
    <w:rsid w:val="006A3D0B"/>
    <w:rsid w:val="006B122D"/>
    <w:rsid w:val="006B1708"/>
    <w:rsid w:val="006B1B6A"/>
    <w:rsid w:val="006B57AD"/>
    <w:rsid w:val="006C6D79"/>
    <w:rsid w:val="006C6E0D"/>
    <w:rsid w:val="006D0E9F"/>
    <w:rsid w:val="006D1267"/>
    <w:rsid w:val="006D2CE9"/>
    <w:rsid w:val="006E3913"/>
    <w:rsid w:val="006E3A57"/>
    <w:rsid w:val="006E5340"/>
    <w:rsid w:val="006E6A26"/>
    <w:rsid w:val="006E7E54"/>
    <w:rsid w:val="006F516A"/>
    <w:rsid w:val="006F523D"/>
    <w:rsid w:val="006F6549"/>
    <w:rsid w:val="00701F2E"/>
    <w:rsid w:val="00703C13"/>
    <w:rsid w:val="00705A98"/>
    <w:rsid w:val="00712E07"/>
    <w:rsid w:val="007176EB"/>
    <w:rsid w:val="0072177A"/>
    <w:rsid w:val="00721DC4"/>
    <w:rsid w:val="00722E3C"/>
    <w:rsid w:val="00724B16"/>
    <w:rsid w:val="00733D0F"/>
    <w:rsid w:val="007352B6"/>
    <w:rsid w:val="0073602F"/>
    <w:rsid w:val="00737863"/>
    <w:rsid w:val="00741E65"/>
    <w:rsid w:val="00743F2B"/>
    <w:rsid w:val="00747AF4"/>
    <w:rsid w:val="00750391"/>
    <w:rsid w:val="00751463"/>
    <w:rsid w:val="007576EB"/>
    <w:rsid w:val="007604FA"/>
    <w:rsid w:val="007632EC"/>
    <w:rsid w:val="0076408C"/>
    <w:rsid w:val="00764B74"/>
    <w:rsid w:val="00766239"/>
    <w:rsid w:val="00766653"/>
    <w:rsid w:val="00772E59"/>
    <w:rsid w:val="00774D58"/>
    <w:rsid w:val="00777CBB"/>
    <w:rsid w:val="007804C9"/>
    <w:rsid w:val="00782FA6"/>
    <w:rsid w:val="007846E7"/>
    <w:rsid w:val="00786424"/>
    <w:rsid w:val="00792E80"/>
    <w:rsid w:val="00794278"/>
    <w:rsid w:val="00794D94"/>
    <w:rsid w:val="007958C4"/>
    <w:rsid w:val="00795F9F"/>
    <w:rsid w:val="007A1C65"/>
    <w:rsid w:val="007A260A"/>
    <w:rsid w:val="007A2FFB"/>
    <w:rsid w:val="007A4925"/>
    <w:rsid w:val="007A6E76"/>
    <w:rsid w:val="007B08B8"/>
    <w:rsid w:val="007B4BC0"/>
    <w:rsid w:val="007C0110"/>
    <w:rsid w:val="007C2A52"/>
    <w:rsid w:val="007C6386"/>
    <w:rsid w:val="007D0398"/>
    <w:rsid w:val="007D150F"/>
    <w:rsid w:val="007D1B43"/>
    <w:rsid w:val="007D3CCA"/>
    <w:rsid w:val="007E0436"/>
    <w:rsid w:val="007E10F9"/>
    <w:rsid w:val="007E1BB8"/>
    <w:rsid w:val="007E3260"/>
    <w:rsid w:val="007E6D26"/>
    <w:rsid w:val="007E752F"/>
    <w:rsid w:val="007F0412"/>
    <w:rsid w:val="007F252A"/>
    <w:rsid w:val="007F3D29"/>
    <w:rsid w:val="008001E3"/>
    <w:rsid w:val="00800DC6"/>
    <w:rsid w:val="00801282"/>
    <w:rsid w:val="008022E1"/>
    <w:rsid w:val="008078EE"/>
    <w:rsid w:val="00811AAA"/>
    <w:rsid w:val="00817A99"/>
    <w:rsid w:val="0082035E"/>
    <w:rsid w:val="008226A4"/>
    <w:rsid w:val="0082583A"/>
    <w:rsid w:val="00827DAA"/>
    <w:rsid w:val="0083123B"/>
    <w:rsid w:val="00831DB9"/>
    <w:rsid w:val="00833B62"/>
    <w:rsid w:val="00834251"/>
    <w:rsid w:val="00834861"/>
    <w:rsid w:val="008367FA"/>
    <w:rsid w:val="008400F0"/>
    <w:rsid w:val="00841024"/>
    <w:rsid w:val="008420CE"/>
    <w:rsid w:val="00843204"/>
    <w:rsid w:val="00843CBC"/>
    <w:rsid w:val="00851B19"/>
    <w:rsid w:val="00857291"/>
    <w:rsid w:val="00861F6B"/>
    <w:rsid w:val="008632FD"/>
    <w:rsid w:val="00863E17"/>
    <w:rsid w:val="00865CEA"/>
    <w:rsid w:val="0087555B"/>
    <w:rsid w:val="00875FB5"/>
    <w:rsid w:val="008813FB"/>
    <w:rsid w:val="008851BE"/>
    <w:rsid w:val="008920D7"/>
    <w:rsid w:val="0089312A"/>
    <w:rsid w:val="008963C9"/>
    <w:rsid w:val="008A2222"/>
    <w:rsid w:val="008A2B00"/>
    <w:rsid w:val="008A3B5E"/>
    <w:rsid w:val="008A3B95"/>
    <w:rsid w:val="008A4FE0"/>
    <w:rsid w:val="008A75BF"/>
    <w:rsid w:val="008B06F7"/>
    <w:rsid w:val="008B4FCA"/>
    <w:rsid w:val="008C0200"/>
    <w:rsid w:val="008C1907"/>
    <w:rsid w:val="008C2AB2"/>
    <w:rsid w:val="008C322A"/>
    <w:rsid w:val="008C4383"/>
    <w:rsid w:val="008D3FAF"/>
    <w:rsid w:val="008D48DF"/>
    <w:rsid w:val="008D695A"/>
    <w:rsid w:val="008E7611"/>
    <w:rsid w:val="008E76CD"/>
    <w:rsid w:val="008F0176"/>
    <w:rsid w:val="008F1D50"/>
    <w:rsid w:val="008F63AA"/>
    <w:rsid w:val="009021D4"/>
    <w:rsid w:val="0091224B"/>
    <w:rsid w:val="009139F7"/>
    <w:rsid w:val="009145C5"/>
    <w:rsid w:val="00917CBB"/>
    <w:rsid w:val="00922D52"/>
    <w:rsid w:val="009243F0"/>
    <w:rsid w:val="00930745"/>
    <w:rsid w:val="00931CDF"/>
    <w:rsid w:val="0093585C"/>
    <w:rsid w:val="00937341"/>
    <w:rsid w:val="00943C9F"/>
    <w:rsid w:val="00944863"/>
    <w:rsid w:val="0094652D"/>
    <w:rsid w:val="00951266"/>
    <w:rsid w:val="00951FEE"/>
    <w:rsid w:val="00953475"/>
    <w:rsid w:val="009558C4"/>
    <w:rsid w:val="00955D62"/>
    <w:rsid w:val="0096196D"/>
    <w:rsid w:val="009638F3"/>
    <w:rsid w:val="00974611"/>
    <w:rsid w:val="00976766"/>
    <w:rsid w:val="00977966"/>
    <w:rsid w:val="00980DD3"/>
    <w:rsid w:val="009820B8"/>
    <w:rsid w:val="0098235B"/>
    <w:rsid w:val="00984A98"/>
    <w:rsid w:val="00985325"/>
    <w:rsid w:val="00985DD9"/>
    <w:rsid w:val="00990083"/>
    <w:rsid w:val="0099129A"/>
    <w:rsid w:val="00991F0B"/>
    <w:rsid w:val="00993080"/>
    <w:rsid w:val="00993501"/>
    <w:rsid w:val="009A1849"/>
    <w:rsid w:val="009A1E9C"/>
    <w:rsid w:val="009A5564"/>
    <w:rsid w:val="009B19C8"/>
    <w:rsid w:val="009B38BE"/>
    <w:rsid w:val="009B4DF5"/>
    <w:rsid w:val="009B5309"/>
    <w:rsid w:val="009C3270"/>
    <w:rsid w:val="009C347B"/>
    <w:rsid w:val="009C3AC7"/>
    <w:rsid w:val="009C778A"/>
    <w:rsid w:val="009D1732"/>
    <w:rsid w:val="009D2B37"/>
    <w:rsid w:val="009D3FBF"/>
    <w:rsid w:val="009D61A1"/>
    <w:rsid w:val="009D714D"/>
    <w:rsid w:val="009D7439"/>
    <w:rsid w:val="009E0ACA"/>
    <w:rsid w:val="009E187E"/>
    <w:rsid w:val="009E1A44"/>
    <w:rsid w:val="009E4017"/>
    <w:rsid w:val="009F4200"/>
    <w:rsid w:val="009F43BF"/>
    <w:rsid w:val="009F70DA"/>
    <w:rsid w:val="009F793C"/>
    <w:rsid w:val="00A05579"/>
    <w:rsid w:val="00A077D7"/>
    <w:rsid w:val="00A07BFB"/>
    <w:rsid w:val="00A10DF5"/>
    <w:rsid w:val="00A10F35"/>
    <w:rsid w:val="00A1306D"/>
    <w:rsid w:val="00A1319F"/>
    <w:rsid w:val="00A133EF"/>
    <w:rsid w:val="00A1416E"/>
    <w:rsid w:val="00A20412"/>
    <w:rsid w:val="00A21BE7"/>
    <w:rsid w:val="00A258EF"/>
    <w:rsid w:val="00A27660"/>
    <w:rsid w:val="00A30A6F"/>
    <w:rsid w:val="00A321CD"/>
    <w:rsid w:val="00A330B5"/>
    <w:rsid w:val="00A338BB"/>
    <w:rsid w:val="00A35ED7"/>
    <w:rsid w:val="00A37E4D"/>
    <w:rsid w:val="00A43E20"/>
    <w:rsid w:val="00A4618A"/>
    <w:rsid w:val="00A46B49"/>
    <w:rsid w:val="00A5032F"/>
    <w:rsid w:val="00A55D68"/>
    <w:rsid w:val="00A603E9"/>
    <w:rsid w:val="00A6219A"/>
    <w:rsid w:val="00A63647"/>
    <w:rsid w:val="00A6611F"/>
    <w:rsid w:val="00A675C9"/>
    <w:rsid w:val="00A677E2"/>
    <w:rsid w:val="00A70EF9"/>
    <w:rsid w:val="00A72B21"/>
    <w:rsid w:val="00A7476B"/>
    <w:rsid w:val="00A74EA6"/>
    <w:rsid w:val="00A7543A"/>
    <w:rsid w:val="00A75E84"/>
    <w:rsid w:val="00A77ACB"/>
    <w:rsid w:val="00A86724"/>
    <w:rsid w:val="00A91613"/>
    <w:rsid w:val="00A91765"/>
    <w:rsid w:val="00A92503"/>
    <w:rsid w:val="00A925D0"/>
    <w:rsid w:val="00A9418B"/>
    <w:rsid w:val="00A96753"/>
    <w:rsid w:val="00AA2CB6"/>
    <w:rsid w:val="00AA2D29"/>
    <w:rsid w:val="00AA535E"/>
    <w:rsid w:val="00AA5AA0"/>
    <w:rsid w:val="00AA611B"/>
    <w:rsid w:val="00AA7511"/>
    <w:rsid w:val="00AB201E"/>
    <w:rsid w:val="00AB5D48"/>
    <w:rsid w:val="00AC0EF2"/>
    <w:rsid w:val="00AC1DFD"/>
    <w:rsid w:val="00AC4818"/>
    <w:rsid w:val="00AC4A59"/>
    <w:rsid w:val="00AC6467"/>
    <w:rsid w:val="00AD391A"/>
    <w:rsid w:val="00AD4B1D"/>
    <w:rsid w:val="00AD647F"/>
    <w:rsid w:val="00AE2124"/>
    <w:rsid w:val="00AE245F"/>
    <w:rsid w:val="00AE34B3"/>
    <w:rsid w:val="00AE4363"/>
    <w:rsid w:val="00AE4E5E"/>
    <w:rsid w:val="00AE54E8"/>
    <w:rsid w:val="00AF138E"/>
    <w:rsid w:val="00AF1654"/>
    <w:rsid w:val="00AF2D51"/>
    <w:rsid w:val="00AF45A4"/>
    <w:rsid w:val="00B00D8C"/>
    <w:rsid w:val="00B00E34"/>
    <w:rsid w:val="00B0197D"/>
    <w:rsid w:val="00B125B7"/>
    <w:rsid w:val="00B126BF"/>
    <w:rsid w:val="00B21450"/>
    <w:rsid w:val="00B24316"/>
    <w:rsid w:val="00B26353"/>
    <w:rsid w:val="00B33DCB"/>
    <w:rsid w:val="00B34703"/>
    <w:rsid w:val="00B368DE"/>
    <w:rsid w:val="00B4102B"/>
    <w:rsid w:val="00B41DDC"/>
    <w:rsid w:val="00B45200"/>
    <w:rsid w:val="00B46BB7"/>
    <w:rsid w:val="00B52896"/>
    <w:rsid w:val="00B52C62"/>
    <w:rsid w:val="00B5466B"/>
    <w:rsid w:val="00B55D76"/>
    <w:rsid w:val="00B56A57"/>
    <w:rsid w:val="00B60915"/>
    <w:rsid w:val="00B65CE4"/>
    <w:rsid w:val="00B7165B"/>
    <w:rsid w:val="00B71856"/>
    <w:rsid w:val="00B71C8C"/>
    <w:rsid w:val="00B74B4E"/>
    <w:rsid w:val="00B74B7D"/>
    <w:rsid w:val="00B757F0"/>
    <w:rsid w:val="00B82CAD"/>
    <w:rsid w:val="00B839C0"/>
    <w:rsid w:val="00B83D07"/>
    <w:rsid w:val="00B84F0F"/>
    <w:rsid w:val="00B90D0B"/>
    <w:rsid w:val="00B91409"/>
    <w:rsid w:val="00B9244D"/>
    <w:rsid w:val="00B961C8"/>
    <w:rsid w:val="00B96D74"/>
    <w:rsid w:val="00B97DF9"/>
    <w:rsid w:val="00BA204D"/>
    <w:rsid w:val="00BA255A"/>
    <w:rsid w:val="00BA6925"/>
    <w:rsid w:val="00BB3665"/>
    <w:rsid w:val="00BB368C"/>
    <w:rsid w:val="00BB438B"/>
    <w:rsid w:val="00BB4CEB"/>
    <w:rsid w:val="00BB58C7"/>
    <w:rsid w:val="00BB771A"/>
    <w:rsid w:val="00BB78DD"/>
    <w:rsid w:val="00BC0268"/>
    <w:rsid w:val="00BC08D8"/>
    <w:rsid w:val="00BC3485"/>
    <w:rsid w:val="00BC4414"/>
    <w:rsid w:val="00BC49EC"/>
    <w:rsid w:val="00BC5ED2"/>
    <w:rsid w:val="00BC603E"/>
    <w:rsid w:val="00BC78E8"/>
    <w:rsid w:val="00BD0DFF"/>
    <w:rsid w:val="00BD10BF"/>
    <w:rsid w:val="00BE0EBD"/>
    <w:rsid w:val="00BE1049"/>
    <w:rsid w:val="00BE1093"/>
    <w:rsid w:val="00BE3FC6"/>
    <w:rsid w:val="00BE4569"/>
    <w:rsid w:val="00BE5D68"/>
    <w:rsid w:val="00BF2765"/>
    <w:rsid w:val="00BF4E41"/>
    <w:rsid w:val="00BF597D"/>
    <w:rsid w:val="00BF6D12"/>
    <w:rsid w:val="00C030F1"/>
    <w:rsid w:val="00C05718"/>
    <w:rsid w:val="00C0621E"/>
    <w:rsid w:val="00C065C0"/>
    <w:rsid w:val="00C14303"/>
    <w:rsid w:val="00C14CC4"/>
    <w:rsid w:val="00C1541E"/>
    <w:rsid w:val="00C25399"/>
    <w:rsid w:val="00C34992"/>
    <w:rsid w:val="00C3762A"/>
    <w:rsid w:val="00C40C0E"/>
    <w:rsid w:val="00C5137E"/>
    <w:rsid w:val="00C55B47"/>
    <w:rsid w:val="00C57BD8"/>
    <w:rsid w:val="00C57E84"/>
    <w:rsid w:val="00C61183"/>
    <w:rsid w:val="00C62DD3"/>
    <w:rsid w:val="00C64082"/>
    <w:rsid w:val="00C70A59"/>
    <w:rsid w:val="00C743B6"/>
    <w:rsid w:val="00C76A36"/>
    <w:rsid w:val="00C81667"/>
    <w:rsid w:val="00C836BD"/>
    <w:rsid w:val="00C92140"/>
    <w:rsid w:val="00C927E4"/>
    <w:rsid w:val="00C96344"/>
    <w:rsid w:val="00CB193A"/>
    <w:rsid w:val="00CB1E94"/>
    <w:rsid w:val="00CB364D"/>
    <w:rsid w:val="00CB3914"/>
    <w:rsid w:val="00CC24ED"/>
    <w:rsid w:val="00CC2AD5"/>
    <w:rsid w:val="00CC5704"/>
    <w:rsid w:val="00CC73DE"/>
    <w:rsid w:val="00CD14E0"/>
    <w:rsid w:val="00CD1EAB"/>
    <w:rsid w:val="00CD2CF2"/>
    <w:rsid w:val="00CD3130"/>
    <w:rsid w:val="00CD3ADF"/>
    <w:rsid w:val="00CD4B88"/>
    <w:rsid w:val="00CD51F1"/>
    <w:rsid w:val="00CE4433"/>
    <w:rsid w:val="00CE6848"/>
    <w:rsid w:val="00CE6AAC"/>
    <w:rsid w:val="00CE6C54"/>
    <w:rsid w:val="00CF0F2A"/>
    <w:rsid w:val="00CF225B"/>
    <w:rsid w:val="00CF5942"/>
    <w:rsid w:val="00CF6763"/>
    <w:rsid w:val="00D00E2E"/>
    <w:rsid w:val="00D03CBA"/>
    <w:rsid w:val="00D11374"/>
    <w:rsid w:val="00D11647"/>
    <w:rsid w:val="00D17EFB"/>
    <w:rsid w:val="00D22D8C"/>
    <w:rsid w:val="00D23444"/>
    <w:rsid w:val="00D278C3"/>
    <w:rsid w:val="00D30231"/>
    <w:rsid w:val="00D4059B"/>
    <w:rsid w:val="00D42B03"/>
    <w:rsid w:val="00D46E98"/>
    <w:rsid w:val="00D47C2A"/>
    <w:rsid w:val="00D47E0E"/>
    <w:rsid w:val="00D50127"/>
    <w:rsid w:val="00D529BB"/>
    <w:rsid w:val="00D53D7A"/>
    <w:rsid w:val="00D72DF7"/>
    <w:rsid w:val="00D75FE7"/>
    <w:rsid w:val="00D761FE"/>
    <w:rsid w:val="00D76E46"/>
    <w:rsid w:val="00D82AE5"/>
    <w:rsid w:val="00D8649E"/>
    <w:rsid w:val="00D9185F"/>
    <w:rsid w:val="00D94591"/>
    <w:rsid w:val="00D948F3"/>
    <w:rsid w:val="00D95A57"/>
    <w:rsid w:val="00D9758D"/>
    <w:rsid w:val="00DA0848"/>
    <w:rsid w:val="00DA6C36"/>
    <w:rsid w:val="00DA7A64"/>
    <w:rsid w:val="00DB01AE"/>
    <w:rsid w:val="00DB062B"/>
    <w:rsid w:val="00DB28B6"/>
    <w:rsid w:val="00DB49C9"/>
    <w:rsid w:val="00DB53AE"/>
    <w:rsid w:val="00DC6E3E"/>
    <w:rsid w:val="00DC70D8"/>
    <w:rsid w:val="00DD0909"/>
    <w:rsid w:val="00DD2E2D"/>
    <w:rsid w:val="00DD36A3"/>
    <w:rsid w:val="00DD40EE"/>
    <w:rsid w:val="00DD7B68"/>
    <w:rsid w:val="00DE1D93"/>
    <w:rsid w:val="00DE342C"/>
    <w:rsid w:val="00DE605F"/>
    <w:rsid w:val="00DE6263"/>
    <w:rsid w:val="00DE71B2"/>
    <w:rsid w:val="00DF2632"/>
    <w:rsid w:val="00DF3E67"/>
    <w:rsid w:val="00DF40E4"/>
    <w:rsid w:val="00DF67FB"/>
    <w:rsid w:val="00E11620"/>
    <w:rsid w:val="00E116DF"/>
    <w:rsid w:val="00E12EB1"/>
    <w:rsid w:val="00E16D39"/>
    <w:rsid w:val="00E1794E"/>
    <w:rsid w:val="00E20D1B"/>
    <w:rsid w:val="00E2625D"/>
    <w:rsid w:val="00E33ED8"/>
    <w:rsid w:val="00E350A2"/>
    <w:rsid w:val="00E44B3C"/>
    <w:rsid w:val="00E44C9A"/>
    <w:rsid w:val="00E579E9"/>
    <w:rsid w:val="00E60E83"/>
    <w:rsid w:val="00E63754"/>
    <w:rsid w:val="00E63A80"/>
    <w:rsid w:val="00E64A1A"/>
    <w:rsid w:val="00E654E5"/>
    <w:rsid w:val="00E72FBA"/>
    <w:rsid w:val="00E7327D"/>
    <w:rsid w:val="00E76896"/>
    <w:rsid w:val="00E77866"/>
    <w:rsid w:val="00E8052E"/>
    <w:rsid w:val="00E82ACD"/>
    <w:rsid w:val="00E841E5"/>
    <w:rsid w:val="00E9171E"/>
    <w:rsid w:val="00E9272D"/>
    <w:rsid w:val="00E94808"/>
    <w:rsid w:val="00E953C7"/>
    <w:rsid w:val="00E97C4A"/>
    <w:rsid w:val="00EA25A9"/>
    <w:rsid w:val="00EA6260"/>
    <w:rsid w:val="00EA7FDA"/>
    <w:rsid w:val="00EB2CE1"/>
    <w:rsid w:val="00EB345E"/>
    <w:rsid w:val="00EB4FB5"/>
    <w:rsid w:val="00EC2491"/>
    <w:rsid w:val="00ED0C0E"/>
    <w:rsid w:val="00ED267B"/>
    <w:rsid w:val="00ED3901"/>
    <w:rsid w:val="00ED4028"/>
    <w:rsid w:val="00EE1B96"/>
    <w:rsid w:val="00EE2F07"/>
    <w:rsid w:val="00EE5DB5"/>
    <w:rsid w:val="00EF0EE2"/>
    <w:rsid w:val="00EF1BFF"/>
    <w:rsid w:val="00EF4268"/>
    <w:rsid w:val="00EF4879"/>
    <w:rsid w:val="00F00F66"/>
    <w:rsid w:val="00F02FD4"/>
    <w:rsid w:val="00F05A4C"/>
    <w:rsid w:val="00F13F3E"/>
    <w:rsid w:val="00F14224"/>
    <w:rsid w:val="00F16A37"/>
    <w:rsid w:val="00F2391F"/>
    <w:rsid w:val="00F24905"/>
    <w:rsid w:val="00F26092"/>
    <w:rsid w:val="00F26412"/>
    <w:rsid w:val="00F278C5"/>
    <w:rsid w:val="00F27F2D"/>
    <w:rsid w:val="00F337E3"/>
    <w:rsid w:val="00F408C9"/>
    <w:rsid w:val="00F40D20"/>
    <w:rsid w:val="00F41DB2"/>
    <w:rsid w:val="00F42FFC"/>
    <w:rsid w:val="00F44FC6"/>
    <w:rsid w:val="00F45F16"/>
    <w:rsid w:val="00F46859"/>
    <w:rsid w:val="00F47589"/>
    <w:rsid w:val="00F51380"/>
    <w:rsid w:val="00F52152"/>
    <w:rsid w:val="00F55504"/>
    <w:rsid w:val="00F558F5"/>
    <w:rsid w:val="00F55CC6"/>
    <w:rsid w:val="00F610A9"/>
    <w:rsid w:val="00F63896"/>
    <w:rsid w:val="00F64616"/>
    <w:rsid w:val="00F73ED5"/>
    <w:rsid w:val="00F74777"/>
    <w:rsid w:val="00F74A82"/>
    <w:rsid w:val="00F74C85"/>
    <w:rsid w:val="00F75221"/>
    <w:rsid w:val="00F76ABF"/>
    <w:rsid w:val="00F808AA"/>
    <w:rsid w:val="00F812A7"/>
    <w:rsid w:val="00F818D2"/>
    <w:rsid w:val="00F82344"/>
    <w:rsid w:val="00F83526"/>
    <w:rsid w:val="00F918F9"/>
    <w:rsid w:val="00F9204F"/>
    <w:rsid w:val="00F97130"/>
    <w:rsid w:val="00FA0718"/>
    <w:rsid w:val="00FA186B"/>
    <w:rsid w:val="00FA2B19"/>
    <w:rsid w:val="00FA5220"/>
    <w:rsid w:val="00FA5699"/>
    <w:rsid w:val="00FA59D2"/>
    <w:rsid w:val="00FA7357"/>
    <w:rsid w:val="00FB04DA"/>
    <w:rsid w:val="00FB075A"/>
    <w:rsid w:val="00FB299F"/>
    <w:rsid w:val="00FB5CC6"/>
    <w:rsid w:val="00FB6E54"/>
    <w:rsid w:val="00FC0F2E"/>
    <w:rsid w:val="00FC44FB"/>
    <w:rsid w:val="00FC66CC"/>
    <w:rsid w:val="00FD5F37"/>
    <w:rsid w:val="00FE29B1"/>
    <w:rsid w:val="00FE3775"/>
    <w:rsid w:val="00FF0843"/>
    <w:rsid w:val="00FF2043"/>
    <w:rsid w:val="00FF539B"/>
    <w:rsid w:val="00FF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60B93"/>
  <w15:chartTrackingRefBased/>
  <w15:docId w15:val="{2DBEBC0B-41E4-4A26-BE83-C985C45E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1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5F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40D2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A47C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A47C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7CD"/>
    <w:rPr>
      <w:color w:val="605E5C"/>
      <w:shd w:val="clear" w:color="auto" w:fill="E1DFDD"/>
    </w:rPr>
  </w:style>
  <w:style w:type="paragraph" w:customStyle="1" w:styleId="pbodytext">
    <w:name w:val="p_bodytext"/>
    <w:basedOn w:val="Normal"/>
    <w:rsid w:val="009A5564"/>
    <w:pPr>
      <w:spacing w:before="100" w:beforeAutospacing="1" w:after="100" w:afterAutospacing="1"/>
    </w:pPr>
  </w:style>
  <w:style w:type="character" w:customStyle="1" w:styleId="fbodytext">
    <w:name w:val="f_bodytext"/>
    <w:basedOn w:val="DefaultParagraphFont"/>
    <w:rsid w:val="009A5564"/>
  </w:style>
  <w:style w:type="paragraph" w:styleId="Header">
    <w:name w:val="header"/>
    <w:basedOn w:val="Normal"/>
    <w:link w:val="Head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1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027879"/>
  </w:style>
  <w:style w:type="character" w:styleId="CommentReference">
    <w:name w:val="annotation reference"/>
    <w:basedOn w:val="DefaultParagraphFont"/>
    <w:uiPriority w:val="99"/>
    <w:semiHidden/>
    <w:unhideWhenUsed/>
    <w:rsid w:val="00CC57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5704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5704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A2D"/>
    <w:pPr>
      <w:spacing w:after="0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A2D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character" w:customStyle="1" w:styleId="fipmark">
    <w:name w:val="fip_mark"/>
    <w:basedOn w:val="DefaultParagraphFont"/>
    <w:rsid w:val="0076408C"/>
  </w:style>
  <w:style w:type="character" w:styleId="PageNumber">
    <w:name w:val="page number"/>
    <w:basedOn w:val="DefaultParagraphFont"/>
    <w:uiPriority w:val="99"/>
    <w:semiHidden/>
    <w:unhideWhenUsed/>
    <w:rsid w:val="006E3913"/>
  </w:style>
  <w:style w:type="paragraph" w:styleId="ListParagraph">
    <w:name w:val="List Paragraph"/>
    <w:basedOn w:val="Normal"/>
    <w:uiPriority w:val="34"/>
    <w:qFormat/>
    <w:rsid w:val="00EE2F0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D515F"/>
    <w:rPr>
      <w:color w:val="954F72"/>
      <w:u w:val="single"/>
    </w:rPr>
  </w:style>
  <w:style w:type="paragraph" w:customStyle="1" w:styleId="msonormal0">
    <w:name w:val="msonormal"/>
    <w:basedOn w:val="Normal"/>
    <w:rsid w:val="002D515F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i/>
      <w:iCs/>
      <w:sz w:val="22"/>
      <w:szCs w:val="22"/>
    </w:rPr>
  </w:style>
  <w:style w:type="paragraph" w:customStyle="1" w:styleId="font6">
    <w:name w:val="font6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7">
    <w:name w:val="font7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8">
    <w:name w:val="font8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66">
    <w:name w:val="xl66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67">
    <w:name w:val="xl67"/>
    <w:basedOn w:val="Normal"/>
    <w:rsid w:val="002D515F"/>
    <w:pPr>
      <w:spacing w:before="100" w:beforeAutospacing="1" w:after="100" w:afterAutospacing="1"/>
    </w:pPr>
  </w:style>
  <w:style w:type="paragraph" w:customStyle="1" w:styleId="xl68">
    <w:name w:val="xl68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69">
    <w:name w:val="xl69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71">
    <w:name w:val="xl71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2">
    <w:name w:val="xl72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3">
    <w:name w:val="xl73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5">
    <w:name w:val="xl7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7">
    <w:name w:val="xl77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8">
    <w:name w:val="xl78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9">
    <w:name w:val="xl79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80">
    <w:name w:val="xl80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1">
    <w:name w:val="xl81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2">
    <w:name w:val="xl82"/>
    <w:basedOn w:val="Normal"/>
    <w:rsid w:val="002D515F"/>
    <w:pPr>
      <w:pBdr>
        <w:top w:val="single" w:sz="8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3">
    <w:name w:val="xl83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4">
    <w:name w:val="xl84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5">
    <w:name w:val="xl85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6">
    <w:name w:val="xl86"/>
    <w:basedOn w:val="Normal"/>
    <w:rsid w:val="002D515F"/>
    <w:pPr>
      <w:spacing w:before="100" w:beforeAutospacing="1" w:after="100" w:afterAutospacing="1"/>
    </w:pPr>
  </w:style>
  <w:style w:type="paragraph" w:customStyle="1" w:styleId="xl87">
    <w:name w:val="xl87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88">
    <w:name w:val="xl88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89">
    <w:name w:val="xl89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0">
    <w:name w:val="xl90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1">
    <w:name w:val="xl91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2">
    <w:name w:val="xl92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3">
    <w:name w:val="xl93"/>
    <w:basedOn w:val="Normal"/>
    <w:rsid w:val="002D515F"/>
    <w:pPr>
      <w:spacing w:before="100" w:beforeAutospacing="1" w:after="100" w:afterAutospacing="1"/>
    </w:pPr>
    <w:rPr>
      <w:color w:val="305496"/>
    </w:rPr>
  </w:style>
  <w:style w:type="paragraph" w:customStyle="1" w:styleId="xl94">
    <w:name w:val="xl94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5">
    <w:name w:val="xl95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6">
    <w:name w:val="xl96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7">
    <w:name w:val="xl97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98">
    <w:name w:val="xl98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9">
    <w:name w:val="xl99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0">
    <w:name w:val="xl100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1">
    <w:name w:val="xl101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5">
    <w:name w:val="xl105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6">
    <w:name w:val="xl106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305496"/>
    </w:rPr>
  </w:style>
  <w:style w:type="paragraph" w:customStyle="1" w:styleId="xl107">
    <w:name w:val="xl107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</w:rPr>
  </w:style>
  <w:style w:type="paragraph" w:customStyle="1" w:styleId="xl108">
    <w:name w:val="xl108"/>
    <w:basedOn w:val="Normal"/>
    <w:rsid w:val="002D515F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09">
    <w:name w:val="xl109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10">
    <w:name w:val="xl110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1">
    <w:name w:val="xl111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2">
    <w:name w:val="xl112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113">
    <w:name w:val="xl113"/>
    <w:basedOn w:val="Normal"/>
    <w:rsid w:val="002D515F"/>
    <w:pPr>
      <w:pBdr>
        <w:top w:val="single" w:sz="12" w:space="0" w:color="auto"/>
        <w:left w:val="single" w:sz="12" w:space="0" w:color="auto"/>
        <w:bottom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14">
    <w:name w:val="xl114"/>
    <w:basedOn w:val="Normal"/>
    <w:rsid w:val="002D515F"/>
    <w:pPr>
      <w:pBdr>
        <w:top w:val="single" w:sz="12" w:space="0" w:color="auto"/>
        <w:bottom w:val="single" w:sz="12" w:space="0" w:color="auto"/>
        <w:right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styleId="NormalWeb">
    <w:name w:val="Normal (Web)"/>
    <w:basedOn w:val="Normal"/>
    <w:uiPriority w:val="99"/>
    <w:unhideWhenUsed/>
    <w:rsid w:val="00EB345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63A80"/>
  </w:style>
  <w:style w:type="character" w:styleId="Emphasis">
    <w:name w:val="Emphasis"/>
    <w:basedOn w:val="DefaultParagraphFont"/>
    <w:uiPriority w:val="20"/>
    <w:qFormat/>
    <w:rsid w:val="00E63A80"/>
    <w:rPr>
      <w:i/>
      <w:iCs/>
    </w:rPr>
  </w:style>
  <w:style w:type="character" w:customStyle="1" w:styleId="lrzxr">
    <w:name w:val="lrzxr"/>
    <w:basedOn w:val="DefaultParagraphFont"/>
    <w:rsid w:val="00591B11"/>
  </w:style>
  <w:style w:type="character" w:customStyle="1" w:styleId="Heading3Char">
    <w:name w:val="Heading 3 Char"/>
    <w:basedOn w:val="DefaultParagraphFont"/>
    <w:link w:val="Heading3"/>
    <w:uiPriority w:val="9"/>
    <w:rsid w:val="00F40D2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F45F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F45F16"/>
  </w:style>
  <w:style w:type="paragraph" w:styleId="Revision">
    <w:name w:val="Revision"/>
    <w:hidden/>
    <w:uiPriority w:val="99"/>
    <w:semiHidden/>
    <w:rsid w:val="00566B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722E3C"/>
    <w:rPr>
      <w:rFonts w:ascii="Segoe UI" w:hAnsi="Segoe UI" w:cs="Segoe UI" w:hint="default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281DD4"/>
  </w:style>
  <w:style w:type="character" w:customStyle="1" w:styleId="id-label">
    <w:name w:val="id-label"/>
    <w:basedOn w:val="DefaultParagraphFont"/>
    <w:rsid w:val="00CD51F1"/>
  </w:style>
  <w:style w:type="character" w:styleId="Strong">
    <w:name w:val="Strong"/>
    <w:basedOn w:val="DefaultParagraphFont"/>
    <w:uiPriority w:val="22"/>
    <w:qFormat/>
    <w:rsid w:val="00CD51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16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2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86032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8395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839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0873B3-7AA8-F04A-AF7F-46A8711E8A15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B36F5-6B1B-4A8D-BD33-279D916A1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2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Lena</dc:creator>
  <cp:keywords/>
  <dc:description/>
  <cp:lastModifiedBy>Nguyen, Lena</cp:lastModifiedBy>
  <cp:revision>105</cp:revision>
  <cp:lastPrinted>2023-07-03T18:13:00Z</cp:lastPrinted>
  <dcterms:created xsi:type="dcterms:W3CDTF">2024-01-05T16:19:00Z</dcterms:created>
  <dcterms:modified xsi:type="dcterms:W3CDTF">2024-02-0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49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04b3ba522c754178572f3a32c1b8d7c64d55753bea9329300d2d1132e9dad149</vt:lpwstr>
  </property>
</Properties>
</file>